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1B300" w14:textId="7A74F6D1" w:rsidR="00A53D00" w:rsidRPr="00C80AC4" w:rsidRDefault="00E165A6" w:rsidP="00EA2A37">
      <w:pPr>
        <w:jc w:val="left"/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 xml:space="preserve">Date: </w:t>
      </w:r>
      <w:r>
        <w:rPr>
          <w:rFonts w:ascii="Arial" w:hAnsi="Arial" w:cs="Arial"/>
          <w:szCs w:val="24"/>
          <w:u w:val="single"/>
        </w:rPr>
        <w:t>April</w:t>
      </w:r>
      <w:r w:rsidR="0000739C">
        <w:rPr>
          <w:rFonts w:ascii="Arial" w:hAnsi="Arial" w:cs="Arial"/>
          <w:szCs w:val="24"/>
          <w:u w:val="single"/>
        </w:rPr>
        <w:t xml:space="preserve"> 5, 2023</w:t>
      </w:r>
      <w:r w:rsidR="001A34D6" w:rsidRPr="00C80AC4">
        <w:rPr>
          <w:rFonts w:ascii="Arial" w:hAnsi="Arial" w:cs="Arial"/>
          <w:szCs w:val="24"/>
        </w:rPr>
        <w:t xml:space="preserve">________ </w:t>
      </w:r>
      <w:r w:rsidR="00A53D00" w:rsidRPr="00C80AC4">
        <w:rPr>
          <w:rFonts w:ascii="Arial" w:hAnsi="Arial" w:cs="Arial"/>
          <w:szCs w:val="24"/>
        </w:rPr>
        <w:t>Length of Meeting:</w:t>
      </w:r>
      <w:r w:rsidR="001A34D6" w:rsidRPr="00C80AC4">
        <w:rPr>
          <w:rFonts w:ascii="Arial" w:hAnsi="Arial" w:cs="Arial"/>
          <w:szCs w:val="24"/>
        </w:rPr>
        <w:t>__________</w:t>
      </w:r>
      <w:r w:rsidR="00EA2A37" w:rsidRPr="00C80AC4">
        <w:rPr>
          <w:rFonts w:ascii="Arial" w:hAnsi="Arial" w:cs="Arial"/>
          <w:szCs w:val="24"/>
        </w:rPr>
        <w:br/>
      </w:r>
    </w:p>
    <w:p w14:paraId="03A85D06" w14:textId="3F0FBFD4" w:rsidR="001A34D6" w:rsidRPr="006453CF" w:rsidRDefault="00A53D00">
      <w:pPr>
        <w:rPr>
          <w:rFonts w:ascii="Arial" w:hAnsi="Arial" w:cs="Arial"/>
          <w:b/>
          <w:szCs w:val="24"/>
        </w:rPr>
      </w:pPr>
      <w:r w:rsidRPr="00C80AC4">
        <w:rPr>
          <w:rFonts w:ascii="Arial" w:hAnsi="Arial" w:cs="Arial"/>
          <w:szCs w:val="24"/>
        </w:rPr>
        <w:t>Members or Designee:</w:t>
      </w:r>
      <w:r w:rsidR="001A34D6" w:rsidRPr="00C80AC4">
        <w:rPr>
          <w:rFonts w:ascii="Arial" w:hAnsi="Arial" w:cs="Arial"/>
          <w:szCs w:val="24"/>
        </w:rPr>
        <w:t xml:space="preserve"> </w:t>
      </w:r>
      <w:r w:rsidR="00495D5D" w:rsidRPr="006453CF">
        <w:rPr>
          <w:rFonts w:ascii="Arial" w:hAnsi="Arial" w:cs="Arial"/>
          <w:b/>
          <w:szCs w:val="24"/>
        </w:rPr>
        <w:t>In the absence of the Director of DPW Jason Mitchell, Richard Luna Deputy Director of DPW will sit and act on his behalf.</w:t>
      </w:r>
    </w:p>
    <w:p w14:paraId="6E99A6EC" w14:textId="50F256C9" w:rsidR="00A53D00" w:rsidRPr="00C80AC4" w:rsidRDefault="006214C3">
      <w:pPr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pict w14:anchorId="7BF84FA8">
          <v:rect id="_x0000_i1025" style="width:0;height:1.5pt" o:hralign="center" o:hrstd="t" o:hr="t" fillcolor="#a0a0a0" stroked="f"/>
        </w:pict>
      </w:r>
    </w:p>
    <w:p w14:paraId="440CB76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77122C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10615"/>
      </w:tblGrid>
      <w:tr w:rsidR="00EA2A37" w:rsidRPr="00C80AC4" w14:paraId="510956D6" w14:textId="77777777" w:rsidTr="00E97551">
        <w:trPr>
          <w:trHeight w:val="366"/>
        </w:trPr>
        <w:tc>
          <w:tcPr>
            <w:tcW w:w="990" w:type="dxa"/>
            <w:vMerge w:val="restart"/>
          </w:tcPr>
          <w:p w14:paraId="2ABFB682" w14:textId="3EA2DF3E" w:rsidR="00EA2A37" w:rsidRPr="00C80AC4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45" w:type="dxa"/>
            <w:gridSpan w:val="2"/>
          </w:tcPr>
          <w:p w14:paraId="059C1CCB" w14:textId="08EDED92" w:rsidR="00EA2A37" w:rsidRPr="00C80AC4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</w:tr>
      <w:tr w:rsidR="00EA2A37" w:rsidRPr="00C80AC4" w14:paraId="594FCB24" w14:textId="77777777" w:rsidTr="00750A98">
        <w:trPr>
          <w:trHeight w:val="366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3EBE065" w14:textId="77777777" w:rsidR="00EA2A37" w:rsidRPr="00C80AC4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6E552755" w14:textId="17C9631C" w:rsidR="00EA2A37" w:rsidRPr="00C80AC4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10615" w:type="dxa"/>
            <w:shd w:val="clear" w:color="auto" w:fill="D9D9D9" w:themeFill="background1" w:themeFillShade="D9"/>
          </w:tcPr>
          <w:p w14:paraId="53D2CEAE" w14:textId="77777777" w:rsidR="00EA2A37" w:rsidRPr="00C80AC4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</w:tr>
      <w:tr w:rsidR="00EA2A37" w:rsidRPr="00C80AC4" w14:paraId="290708C1" w14:textId="77777777" w:rsidTr="00750A98">
        <w:trPr>
          <w:trHeight w:val="366"/>
        </w:trPr>
        <w:tc>
          <w:tcPr>
            <w:tcW w:w="990" w:type="dxa"/>
            <w:vMerge/>
          </w:tcPr>
          <w:p w14:paraId="138607BF" w14:textId="77777777" w:rsidR="00EA2A37" w:rsidRPr="00C80AC4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65310D6D" w14:textId="62AF2ACB" w:rsidR="00EA2A37" w:rsidRPr="0011711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25DCF746" w14:textId="41F01054" w:rsidR="00EA2A37" w:rsidRPr="0011711D" w:rsidRDefault="00B82FB8" w:rsidP="0011711D">
            <w:pPr>
              <w:jc w:val="left"/>
              <w:rPr>
                <w:rFonts w:ascii="Arial" w:hAnsi="Arial" w:cs="Arial"/>
                <w:szCs w:val="24"/>
              </w:rPr>
            </w:pPr>
            <w:r w:rsidRPr="0011711D">
              <w:rPr>
                <w:rFonts w:ascii="Arial" w:hAnsi="Arial" w:cs="Arial"/>
                <w:szCs w:val="24"/>
              </w:rPr>
              <w:t xml:space="preserve">SB-23-10108 </w:t>
            </w:r>
            <w:r w:rsidR="0011711D" w:rsidRPr="0011711D">
              <w:rPr>
                <w:rFonts w:ascii="Arial" w:hAnsi="Arial" w:cs="Arial"/>
                <w:szCs w:val="24"/>
              </w:rPr>
              <w:t xml:space="preserve">– Recreation and Parks </w:t>
            </w:r>
            <w:r w:rsidR="001A02D0">
              <w:rPr>
                <w:rFonts w:ascii="Arial" w:hAnsi="Arial" w:cs="Arial"/>
                <w:szCs w:val="24"/>
              </w:rPr>
              <w:t>–</w:t>
            </w:r>
            <w:r w:rsidR="0011711D" w:rsidRPr="0011711D">
              <w:rPr>
                <w:rFonts w:ascii="Arial" w:hAnsi="Arial" w:cs="Arial"/>
                <w:szCs w:val="24"/>
              </w:rPr>
              <w:t xml:space="preserve"> </w:t>
            </w:r>
            <w:r w:rsidR="001A02D0">
              <w:rPr>
                <w:rFonts w:ascii="Arial" w:hAnsi="Arial" w:cs="Arial"/>
                <w:szCs w:val="24"/>
              </w:rPr>
              <w:t xml:space="preserve">Approval of </w:t>
            </w:r>
            <w:r w:rsidR="0011711D" w:rsidRPr="0011711D">
              <w:rPr>
                <w:rFonts w:ascii="Arial" w:hAnsi="Arial" w:cs="Arial"/>
                <w:color w:val="000000"/>
                <w:szCs w:val="24"/>
              </w:rPr>
              <w:t xml:space="preserve">RP21820 Chick Webb Recreation Center Award on 1/18/2023.  The agency has asked that the approval be rescinded to allow the federal grant process to move forward in </w:t>
            </w:r>
            <w:r w:rsidR="001A02D0">
              <w:rPr>
                <w:rFonts w:ascii="Arial" w:hAnsi="Arial" w:cs="Arial"/>
                <w:color w:val="000000"/>
                <w:szCs w:val="24"/>
              </w:rPr>
              <w:t>compliance with government requirements.</w:t>
            </w:r>
            <w:r w:rsidR="0011711D" w:rsidRPr="0011711D">
              <w:rPr>
                <w:rFonts w:ascii="Arial" w:hAnsi="Arial" w:cs="Arial"/>
                <w:color w:val="000000"/>
                <w:szCs w:val="24"/>
              </w:rPr>
              <w:t xml:space="preserve"> The item will return to the Board at a future meeting for official approval at the conclusion of the grant process.</w:t>
            </w:r>
          </w:p>
        </w:tc>
      </w:tr>
      <w:tr w:rsidR="00EA2A37" w:rsidRPr="00C80AC4" w14:paraId="5199B532" w14:textId="77777777" w:rsidTr="00750A98">
        <w:trPr>
          <w:trHeight w:val="366"/>
        </w:trPr>
        <w:tc>
          <w:tcPr>
            <w:tcW w:w="990" w:type="dxa"/>
            <w:vMerge/>
          </w:tcPr>
          <w:p w14:paraId="1CD44CAC" w14:textId="77777777" w:rsidR="00EA2A37" w:rsidRPr="00C80AC4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DE7A32A" w14:textId="52F02B04" w:rsidR="00EA2A37" w:rsidRPr="00C80AC4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3E807C5D" w14:textId="77777777" w:rsidR="00EA2A37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  <w:p w14:paraId="0A6B4DF0" w14:textId="716EB0C5" w:rsidR="00CD1684" w:rsidRPr="00C80AC4" w:rsidRDefault="00CD1684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56E98D5E" w14:textId="77777777" w:rsidTr="00750A98">
        <w:trPr>
          <w:trHeight w:val="366"/>
        </w:trPr>
        <w:tc>
          <w:tcPr>
            <w:tcW w:w="990" w:type="dxa"/>
            <w:vMerge/>
          </w:tcPr>
          <w:p w14:paraId="456DFC2E" w14:textId="77777777" w:rsidR="00EA2A37" w:rsidRPr="00C80AC4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10C9242C" w14:textId="178E3402" w:rsidR="00EA2A37" w:rsidRPr="00C80AC4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0F7D59C5" w14:textId="77777777" w:rsidR="00EA2A37" w:rsidRPr="00C80AC4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7917C7FD" w14:textId="77777777" w:rsidTr="00750A98">
        <w:trPr>
          <w:trHeight w:val="366"/>
        </w:trPr>
        <w:tc>
          <w:tcPr>
            <w:tcW w:w="990" w:type="dxa"/>
            <w:vMerge/>
          </w:tcPr>
          <w:p w14:paraId="19677AB8" w14:textId="77777777" w:rsidR="00EA2A37" w:rsidRPr="00C80AC4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58E12ED5" w14:textId="2770472E" w:rsidR="00EA2A37" w:rsidRPr="00C80AC4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51CE797E" w14:textId="77777777" w:rsidR="00EA2A37" w:rsidRPr="00C80AC4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0BBA5002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8262A13" w14:textId="2F6B827D" w:rsidR="00F248E2" w:rsidRPr="00C80AC4" w:rsidRDefault="00C14638" w:rsidP="001A34D6">
      <w:pPr>
        <w:jc w:val="left"/>
        <w:rPr>
          <w:rFonts w:ascii="Arial" w:hAnsi="Arial" w:cs="Arial"/>
          <w:b/>
          <w:bCs/>
          <w:szCs w:val="24"/>
        </w:rPr>
      </w:pPr>
      <w:r w:rsidRPr="00C80AC4">
        <w:rPr>
          <w:rFonts w:ascii="Arial" w:hAnsi="Arial" w:cs="Arial"/>
          <w:b/>
          <w:bCs/>
          <w:szCs w:val="24"/>
        </w:rPr>
        <w:t xml:space="preserve"> </w:t>
      </w: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6491"/>
        <w:gridCol w:w="4124"/>
      </w:tblGrid>
      <w:tr w:rsidR="008B1317" w:rsidRPr="00C80AC4" w14:paraId="345AAB26" w14:textId="77777777" w:rsidTr="00D26CCD">
        <w:trPr>
          <w:trHeight w:val="314"/>
        </w:trPr>
        <w:tc>
          <w:tcPr>
            <w:tcW w:w="990" w:type="dxa"/>
            <w:vMerge w:val="restart"/>
          </w:tcPr>
          <w:p w14:paraId="125DD433" w14:textId="6F13977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21" w:type="dxa"/>
            <w:gridSpan w:val="2"/>
            <w:shd w:val="clear" w:color="auto" w:fill="auto"/>
          </w:tcPr>
          <w:p w14:paraId="4276F867" w14:textId="640E4444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PROTESTS</w:t>
            </w:r>
          </w:p>
        </w:tc>
        <w:tc>
          <w:tcPr>
            <w:tcW w:w="4124" w:type="dxa"/>
          </w:tcPr>
          <w:p w14:paraId="6924659A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F7D9FAE" w14:textId="77777777" w:rsidTr="00D26CCD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554E5169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1564A15B" w14:textId="34A266CB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491" w:type="dxa"/>
            <w:shd w:val="clear" w:color="auto" w:fill="D9D9D9" w:themeFill="background1" w:themeFillShade="D9"/>
          </w:tcPr>
          <w:p w14:paraId="508EDDA6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  <w:r w:rsidRPr="00C80AC4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124" w:type="dxa"/>
            <w:shd w:val="clear" w:color="auto" w:fill="D9D9D9" w:themeFill="background1" w:themeFillShade="D9"/>
          </w:tcPr>
          <w:p w14:paraId="13DA0EFC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Results/Outcome</w:t>
            </w:r>
          </w:p>
        </w:tc>
      </w:tr>
      <w:tr w:rsidR="008B1317" w:rsidRPr="00C80AC4" w14:paraId="0FC360F2" w14:textId="77777777" w:rsidTr="00D26CCD">
        <w:trPr>
          <w:trHeight w:val="349"/>
        </w:trPr>
        <w:tc>
          <w:tcPr>
            <w:tcW w:w="990" w:type="dxa"/>
            <w:vMerge/>
          </w:tcPr>
          <w:p w14:paraId="70F9ECD1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163B0A7" w14:textId="37F1FE61" w:rsidR="008B1317" w:rsidRPr="00C80AC4" w:rsidRDefault="00BB0D35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98-299</w:t>
            </w:r>
          </w:p>
        </w:tc>
        <w:tc>
          <w:tcPr>
            <w:tcW w:w="6491" w:type="dxa"/>
          </w:tcPr>
          <w:p w14:paraId="5E0BEE95" w14:textId="5E938D59" w:rsidR="00BB0D35" w:rsidRDefault="00BB0D35" w:rsidP="00B145BF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432 </w:t>
            </w:r>
            <w:r w:rsidR="00B145BF">
              <w:rPr>
                <w:rFonts w:ascii="Arial" w:hAnsi="Arial" w:cs="Arial"/>
                <w:szCs w:val="24"/>
              </w:rPr>
              <w:t xml:space="preserve">- </w:t>
            </w:r>
            <w:r>
              <w:rPr>
                <w:rFonts w:ascii="Arial" w:hAnsi="Arial" w:cs="Arial"/>
                <w:szCs w:val="24"/>
              </w:rPr>
              <w:t xml:space="preserve">Transportation </w:t>
            </w:r>
            <w:r w:rsidR="00333431">
              <w:rPr>
                <w:rFonts w:ascii="Arial" w:hAnsi="Arial" w:cs="Arial"/>
                <w:szCs w:val="24"/>
              </w:rPr>
              <w:t xml:space="preserve">– Amendment to City’s Settlement Agreement with BGE: </w:t>
            </w:r>
            <w:r>
              <w:rPr>
                <w:rFonts w:ascii="Arial" w:hAnsi="Arial" w:cs="Arial"/>
                <w:b/>
                <w:szCs w:val="24"/>
              </w:rPr>
              <w:t xml:space="preserve">STATEMENTS OF OPPOSITION WERE RECEIVED FROM: </w:t>
            </w:r>
          </w:p>
          <w:p w14:paraId="4ACB1857" w14:textId="6C719FCA" w:rsidR="008B1317" w:rsidRPr="00A60801" w:rsidRDefault="00BB0D35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A60801">
              <w:rPr>
                <w:rFonts w:ascii="Arial" w:hAnsi="Arial" w:cs="Arial"/>
                <w:szCs w:val="24"/>
              </w:rPr>
              <w:t>Conduit Users</w:t>
            </w:r>
          </w:p>
          <w:p w14:paraId="62975E45" w14:textId="77777777" w:rsidR="00BB0D35" w:rsidRPr="00A60801" w:rsidRDefault="00BB0D35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A60801">
              <w:rPr>
                <w:rFonts w:ascii="Arial" w:hAnsi="Arial" w:cs="Arial"/>
                <w:szCs w:val="24"/>
              </w:rPr>
              <w:t>Ron Adolph</w:t>
            </w:r>
          </w:p>
          <w:p w14:paraId="14A7AB6C" w14:textId="77777777" w:rsidR="00BB0D35" w:rsidRPr="00A60801" w:rsidRDefault="00BB0D35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A60801">
              <w:rPr>
                <w:rFonts w:ascii="Arial" w:hAnsi="Arial" w:cs="Arial"/>
                <w:szCs w:val="24"/>
              </w:rPr>
              <w:t>Loch Raven Improvement Association</w:t>
            </w:r>
          </w:p>
          <w:p w14:paraId="49A938B9" w14:textId="77777777" w:rsidR="00BB0D35" w:rsidRPr="00A60801" w:rsidRDefault="00BB0D35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A60801">
              <w:rPr>
                <w:rFonts w:ascii="Arial" w:hAnsi="Arial" w:cs="Arial"/>
                <w:szCs w:val="24"/>
              </w:rPr>
              <w:t>NECO</w:t>
            </w:r>
          </w:p>
          <w:p w14:paraId="702C1F4A" w14:textId="77777777" w:rsidR="00BB0D35" w:rsidRDefault="00BB0D35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A60801">
              <w:rPr>
                <w:rFonts w:ascii="Arial" w:hAnsi="Arial" w:cs="Arial"/>
                <w:szCs w:val="24"/>
              </w:rPr>
              <w:t>Baltimore Green Justice Workers</w:t>
            </w:r>
          </w:p>
          <w:p w14:paraId="687CB35C" w14:textId="2DBE14AE" w:rsidR="00B938B0" w:rsidRPr="00BB0D35" w:rsidRDefault="00B938B0" w:rsidP="00B145BF">
            <w:pPr>
              <w:jc w:val="left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4124" w:type="dxa"/>
          </w:tcPr>
          <w:p w14:paraId="12F9AF36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48FC077" w14:textId="77777777" w:rsidTr="00D26CCD">
        <w:trPr>
          <w:trHeight w:val="349"/>
        </w:trPr>
        <w:tc>
          <w:tcPr>
            <w:tcW w:w="990" w:type="dxa"/>
            <w:vMerge/>
          </w:tcPr>
          <w:p w14:paraId="566F8088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556ACB7A" w14:textId="3EFEF7A6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7D0CDD8F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719CB9C5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A79BDB7" w14:textId="4C018A93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89"/>
        <w:gridCol w:w="1171"/>
        <w:gridCol w:w="6805"/>
        <w:gridCol w:w="1189"/>
        <w:gridCol w:w="1244"/>
        <w:gridCol w:w="1737"/>
      </w:tblGrid>
      <w:tr w:rsidR="008B1317" w:rsidRPr="00C80AC4" w14:paraId="2A49391F" w14:textId="77777777" w:rsidTr="00495D5D">
        <w:trPr>
          <w:trHeight w:val="317"/>
        </w:trPr>
        <w:tc>
          <w:tcPr>
            <w:tcW w:w="989" w:type="dxa"/>
            <w:vMerge w:val="restart"/>
          </w:tcPr>
          <w:p w14:paraId="72833967" w14:textId="287A0154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7976" w:type="dxa"/>
            <w:gridSpan w:val="2"/>
            <w:shd w:val="clear" w:color="auto" w:fill="auto"/>
          </w:tcPr>
          <w:p w14:paraId="6BDF21BF" w14:textId="0ED09224" w:rsidR="008B1317" w:rsidRPr="00C80AC4" w:rsidRDefault="008B1317" w:rsidP="00B145B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14:paraId="6A1E886E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1189" w:type="dxa"/>
            <w:shd w:val="clear" w:color="auto" w:fill="auto"/>
          </w:tcPr>
          <w:p w14:paraId="3064E178" w14:textId="77777777" w:rsidR="008B1317" w:rsidRPr="00C80AC4" w:rsidRDefault="008B1317" w:rsidP="00B145B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ATE FROM</w:t>
            </w:r>
          </w:p>
        </w:tc>
        <w:tc>
          <w:tcPr>
            <w:tcW w:w="1244" w:type="dxa"/>
            <w:shd w:val="clear" w:color="auto" w:fill="auto"/>
          </w:tcPr>
          <w:p w14:paraId="292A7596" w14:textId="77777777" w:rsidR="008B1317" w:rsidRPr="00C80AC4" w:rsidRDefault="008B1317" w:rsidP="00B145B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DATE 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br/>
              <w:t>TO</w:t>
            </w:r>
          </w:p>
        </w:tc>
        <w:tc>
          <w:tcPr>
            <w:tcW w:w="1737" w:type="dxa"/>
            <w:shd w:val="clear" w:color="auto" w:fill="auto"/>
          </w:tcPr>
          <w:p w14:paraId="5CEDCFC9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REQUESTOR  </w:t>
            </w:r>
          </w:p>
        </w:tc>
      </w:tr>
      <w:tr w:rsidR="008B1317" w:rsidRPr="00C80AC4" w14:paraId="733FEC11" w14:textId="77777777" w:rsidTr="00495D5D">
        <w:trPr>
          <w:trHeight w:val="317"/>
        </w:trPr>
        <w:tc>
          <w:tcPr>
            <w:tcW w:w="989" w:type="dxa"/>
            <w:vMerge/>
            <w:shd w:val="clear" w:color="auto" w:fill="D9D9D9" w:themeFill="background1" w:themeFillShade="D9"/>
          </w:tcPr>
          <w:p w14:paraId="7F23AD17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1" w:type="dxa"/>
            <w:shd w:val="clear" w:color="auto" w:fill="D9D9D9" w:themeFill="background1" w:themeFillShade="D9"/>
          </w:tcPr>
          <w:p w14:paraId="562131B4" w14:textId="2F3E2BD1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805" w:type="dxa"/>
            <w:shd w:val="clear" w:color="auto" w:fill="D9D9D9" w:themeFill="background1" w:themeFillShade="D9"/>
          </w:tcPr>
          <w:p w14:paraId="527C9F41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189" w:type="dxa"/>
            <w:shd w:val="clear" w:color="auto" w:fill="D9D9D9" w:themeFill="background1" w:themeFillShade="D9"/>
          </w:tcPr>
          <w:p w14:paraId="11F66ACA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  <w:shd w:val="clear" w:color="auto" w:fill="D9D9D9" w:themeFill="background1" w:themeFillShade="D9"/>
          </w:tcPr>
          <w:p w14:paraId="356B899F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  <w:shd w:val="clear" w:color="auto" w:fill="D9D9D9" w:themeFill="background1" w:themeFillShade="D9"/>
          </w:tcPr>
          <w:p w14:paraId="798B621D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5945963B" w14:textId="77777777" w:rsidTr="00495D5D">
        <w:trPr>
          <w:trHeight w:val="317"/>
        </w:trPr>
        <w:tc>
          <w:tcPr>
            <w:tcW w:w="989" w:type="dxa"/>
            <w:vMerge/>
          </w:tcPr>
          <w:p w14:paraId="1CF1A837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1" w:type="dxa"/>
          </w:tcPr>
          <w:p w14:paraId="765039FD" w14:textId="25F57A40" w:rsidR="008B1317" w:rsidRPr="00C80AC4" w:rsidRDefault="00495D5D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72-173</w:t>
            </w:r>
          </w:p>
        </w:tc>
        <w:tc>
          <w:tcPr>
            <w:tcW w:w="6805" w:type="dxa"/>
          </w:tcPr>
          <w:p w14:paraId="7ECD9BD0" w14:textId="5D417BF4" w:rsidR="008B1317" w:rsidRPr="00495D5D" w:rsidRDefault="00495D5D" w:rsidP="00B145BF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</w:t>
            </w:r>
            <w:r w:rsidR="00872E63">
              <w:rPr>
                <w:rFonts w:ascii="Arial" w:hAnsi="Arial" w:cs="Arial"/>
                <w:szCs w:val="24"/>
              </w:rPr>
              <w:t>-</w:t>
            </w:r>
            <w:r>
              <w:rPr>
                <w:rFonts w:ascii="Arial" w:hAnsi="Arial" w:cs="Arial"/>
                <w:szCs w:val="24"/>
              </w:rPr>
              <w:t>110</w:t>
            </w:r>
            <w:r w:rsidR="006214C3">
              <w:rPr>
                <w:rFonts w:ascii="Arial" w:hAnsi="Arial" w:cs="Arial"/>
                <w:szCs w:val="24"/>
              </w:rPr>
              <w:t>44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="00872E63">
              <w:rPr>
                <w:rFonts w:ascii="Arial" w:hAnsi="Arial" w:cs="Arial"/>
                <w:szCs w:val="24"/>
              </w:rPr>
              <w:t xml:space="preserve">– BCIT - </w:t>
            </w:r>
            <w:r>
              <w:rPr>
                <w:rFonts w:ascii="Arial" w:hAnsi="Arial" w:cs="Arial"/>
                <w:szCs w:val="24"/>
              </w:rPr>
              <w:t>First Amendment to the Professional Services Agreement for Website Redesign is being</w:t>
            </w:r>
            <w:r w:rsidRPr="00495D5D">
              <w:rPr>
                <w:rFonts w:ascii="Arial" w:hAnsi="Arial" w:cs="Arial"/>
                <w:b/>
                <w:szCs w:val="24"/>
              </w:rPr>
              <w:t xml:space="preserve"> WITHDRAWN</w:t>
            </w:r>
          </w:p>
        </w:tc>
        <w:tc>
          <w:tcPr>
            <w:tcW w:w="1189" w:type="dxa"/>
          </w:tcPr>
          <w:p w14:paraId="30DF72F9" w14:textId="5165F0D2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14:paraId="074A9067" w14:textId="4ED49622" w:rsidR="008B1317" w:rsidRPr="00C80AC4" w:rsidRDefault="008B1317" w:rsidP="00B145B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52928001" w14:textId="2BFDFDB3" w:rsidR="008B1317" w:rsidRPr="00C80AC4" w:rsidRDefault="007E0A87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BCIT</w:t>
            </w:r>
          </w:p>
        </w:tc>
      </w:tr>
      <w:tr w:rsidR="008B1317" w:rsidRPr="00C80AC4" w14:paraId="409F7ABC" w14:textId="77777777" w:rsidTr="00495D5D">
        <w:trPr>
          <w:trHeight w:val="317"/>
        </w:trPr>
        <w:tc>
          <w:tcPr>
            <w:tcW w:w="989" w:type="dxa"/>
            <w:vMerge/>
          </w:tcPr>
          <w:p w14:paraId="09616260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1" w:type="dxa"/>
          </w:tcPr>
          <w:p w14:paraId="5DA1368A" w14:textId="0E80F509" w:rsidR="008B1317" w:rsidRPr="00C80AC4" w:rsidRDefault="000A30E1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7</w:t>
            </w:r>
          </w:p>
        </w:tc>
        <w:tc>
          <w:tcPr>
            <w:tcW w:w="6805" w:type="dxa"/>
          </w:tcPr>
          <w:p w14:paraId="0CB6358F" w14:textId="667C6C5D" w:rsidR="008B1317" w:rsidRPr="000A30E1" w:rsidRDefault="000A30E1" w:rsidP="00B145BF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669 DHCD Condemnation or Redemption Ground Rent Interest 549 Robert Street is being </w:t>
            </w:r>
            <w:r>
              <w:rPr>
                <w:rFonts w:ascii="Arial" w:hAnsi="Arial" w:cs="Arial"/>
                <w:b/>
                <w:szCs w:val="24"/>
              </w:rPr>
              <w:t>WITHDRAWN.</w:t>
            </w:r>
          </w:p>
        </w:tc>
        <w:tc>
          <w:tcPr>
            <w:tcW w:w="1189" w:type="dxa"/>
          </w:tcPr>
          <w:p w14:paraId="4531783B" w14:textId="488EB9B9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14:paraId="15DE3BA3" w14:textId="2677D21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09A2ABA4" w14:textId="0AB54456" w:rsidR="008B1317" w:rsidRPr="00C80AC4" w:rsidRDefault="000A30E1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HCD</w:t>
            </w:r>
          </w:p>
        </w:tc>
      </w:tr>
      <w:tr w:rsidR="008B1317" w:rsidRPr="00C80AC4" w14:paraId="5DF76A1D" w14:textId="77777777" w:rsidTr="00495D5D">
        <w:trPr>
          <w:trHeight w:val="317"/>
        </w:trPr>
        <w:tc>
          <w:tcPr>
            <w:tcW w:w="989" w:type="dxa"/>
            <w:vMerge/>
          </w:tcPr>
          <w:p w14:paraId="5C1066D4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1" w:type="dxa"/>
          </w:tcPr>
          <w:p w14:paraId="41345510" w14:textId="3F786ED8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805" w:type="dxa"/>
          </w:tcPr>
          <w:p w14:paraId="0FB02DB1" w14:textId="0A413415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89" w:type="dxa"/>
          </w:tcPr>
          <w:p w14:paraId="74D5A1D6" w14:textId="594C2FF0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14:paraId="42AE73F8" w14:textId="56A37F01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39A3DA38" w14:textId="2E60E7A5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EFD6053" w14:textId="77777777" w:rsidTr="00495D5D">
        <w:trPr>
          <w:trHeight w:val="317"/>
        </w:trPr>
        <w:tc>
          <w:tcPr>
            <w:tcW w:w="989" w:type="dxa"/>
            <w:vMerge/>
          </w:tcPr>
          <w:p w14:paraId="1A890244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1" w:type="dxa"/>
          </w:tcPr>
          <w:p w14:paraId="77AEB738" w14:textId="7C45BDA3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805" w:type="dxa"/>
          </w:tcPr>
          <w:p w14:paraId="04B7D3A3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89" w:type="dxa"/>
          </w:tcPr>
          <w:p w14:paraId="1B3EC419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14:paraId="51F5A92E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58682918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B7B9748" w14:textId="77777777" w:rsidTr="00495D5D">
        <w:trPr>
          <w:trHeight w:val="317"/>
        </w:trPr>
        <w:tc>
          <w:tcPr>
            <w:tcW w:w="989" w:type="dxa"/>
            <w:vMerge/>
          </w:tcPr>
          <w:p w14:paraId="51E1A10A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1" w:type="dxa"/>
          </w:tcPr>
          <w:p w14:paraId="49652B7D" w14:textId="15289B7C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805" w:type="dxa"/>
          </w:tcPr>
          <w:p w14:paraId="4942445C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89" w:type="dxa"/>
          </w:tcPr>
          <w:p w14:paraId="0E45511F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14:paraId="1445C19F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14:paraId="53219C72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25E561A1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51DDBBB5" w14:textId="734D583C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83"/>
        <w:gridCol w:w="1166"/>
        <w:gridCol w:w="8489"/>
        <w:gridCol w:w="1243"/>
        <w:gridCol w:w="1254"/>
      </w:tblGrid>
      <w:tr w:rsidR="00555785" w:rsidRPr="00C80AC4" w14:paraId="351332D5" w14:textId="77777777" w:rsidTr="00872E63">
        <w:trPr>
          <w:trHeight w:val="268"/>
        </w:trPr>
        <w:tc>
          <w:tcPr>
            <w:tcW w:w="983" w:type="dxa"/>
            <w:vMerge w:val="restart"/>
          </w:tcPr>
          <w:p w14:paraId="7D5FB4C8" w14:textId="3E5B29A9" w:rsidR="00555785" w:rsidRPr="00C80AC4" w:rsidRDefault="00555785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655" w:type="dxa"/>
            <w:gridSpan w:val="2"/>
            <w:shd w:val="clear" w:color="auto" w:fill="auto"/>
          </w:tcPr>
          <w:p w14:paraId="5BA754FD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497" w:type="dxa"/>
            <w:gridSpan w:val="2"/>
            <w:shd w:val="clear" w:color="auto" w:fill="auto"/>
          </w:tcPr>
          <w:p w14:paraId="3D746353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555785" w:rsidRPr="00C80AC4" w14:paraId="4D2CA399" w14:textId="77777777" w:rsidTr="00872E63">
        <w:trPr>
          <w:trHeight w:val="268"/>
        </w:trPr>
        <w:tc>
          <w:tcPr>
            <w:tcW w:w="983" w:type="dxa"/>
            <w:vMerge/>
            <w:shd w:val="clear" w:color="auto" w:fill="D9D9D9" w:themeFill="background1" w:themeFillShade="D9"/>
          </w:tcPr>
          <w:p w14:paraId="3C91DA63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6" w:type="dxa"/>
            <w:shd w:val="clear" w:color="auto" w:fill="D9D9D9" w:themeFill="background1" w:themeFillShade="D9"/>
          </w:tcPr>
          <w:p w14:paraId="4273ECF8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489" w:type="dxa"/>
            <w:shd w:val="clear" w:color="auto" w:fill="D9D9D9" w:themeFill="background1" w:themeFillShade="D9"/>
          </w:tcPr>
          <w:p w14:paraId="7456BA3C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243" w:type="dxa"/>
            <w:shd w:val="clear" w:color="auto" w:fill="D9D9D9" w:themeFill="background1" w:themeFillShade="D9"/>
          </w:tcPr>
          <w:p w14:paraId="3E338F53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5B0E42FC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555785" w:rsidRPr="00C80AC4" w14:paraId="471A03FB" w14:textId="77777777" w:rsidTr="00872E63">
        <w:trPr>
          <w:trHeight w:val="268"/>
        </w:trPr>
        <w:tc>
          <w:tcPr>
            <w:tcW w:w="983" w:type="dxa"/>
            <w:vMerge/>
          </w:tcPr>
          <w:p w14:paraId="448D0D8E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6" w:type="dxa"/>
          </w:tcPr>
          <w:p w14:paraId="724DECC8" w14:textId="7A70A8F6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  <w:r w:rsidR="006C04D9">
              <w:rPr>
                <w:rFonts w:ascii="Arial" w:hAnsi="Arial" w:cs="Arial"/>
                <w:szCs w:val="24"/>
              </w:rPr>
              <w:t>5</w:t>
            </w:r>
          </w:p>
        </w:tc>
        <w:tc>
          <w:tcPr>
            <w:tcW w:w="8489" w:type="dxa"/>
          </w:tcPr>
          <w:p w14:paraId="32819996" w14:textId="52807223" w:rsidR="00555785" w:rsidRPr="00C80AC4" w:rsidRDefault="006C04D9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BDC – SB-23-10740 – Lease Baltimore Arena Parking Garage</w:t>
            </w:r>
          </w:p>
        </w:tc>
        <w:tc>
          <w:tcPr>
            <w:tcW w:w="1243" w:type="dxa"/>
          </w:tcPr>
          <w:p w14:paraId="30EDDCBF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303A4947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5D206CD8" w14:textId="77777777" w:rsidTr="00872E63">
        <w:trPr>
          <w:trHeight w:val="268"/>
        </w:trPr>
        <w:tc>
          <w:tcPr>
            <w:tcW w:w="983" w:type="dxa"/>
            <w:vMerge/>
          </w:tcPr>
          <w:p w14:paraId="4C179032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6" w:type="dxa"/>
          </w:tcPr>
          <w:p w14:paraId="3F03AA1A" w14:textId="686DB38B" w:rsidR="00555785" w:rsidRPr="00C80AC4" w:rsidRDefault="006C04D9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 6</w:t>
            </w:r>
          </w:p>
        </w:tc>
        <w:tc>
          <w:tcPr>
            <w:tcW w:w="8489" w:type="dxa"/>
          </w:tcPr>
          <w:p w14:paraId="0AA17C6B" w14:textId="17213C33" w:rsidR="00555785" w:rsidRPr="00C80AC4" w:rsidRDefault="002D5346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BDC – SB-23-10742 – Lease Baltimore Arena Parking Garage</w:t>
            </w:r>
          </w:p>
        </w:tc>
        <w:tc>
          <w:tcPr>
            <w:tcW w:w="1243" w:type="dxa"/>
          </w:tcPr>
          <w:p w14:paraId="702EC798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DAC114C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6ED1E26B" w14:textId="77777777" w:rsidTr="00872E63">
        <w:trPr>
          <w:trHeight w:val="268"/>
        </w:trPr>
        <w:tc>
          <w:tcPr>
            <w:tcW w:w="983" w:type="dxa"/>
            <w:vMerge/>
          </w:tcPr>
          <w:p w14:paraId="3FFC8B50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6" w:type="dxa"/>
          </w:tcPr>
          <w:p w14:paraId="567944AB" w14:textId="548BCC0A" w:rsidR="00555785" w:rsidRPr="00C80AC4" w:rsidRDefault="002D5346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</w:t>
            </w:r>
            <w:r w:rsidR="00791663">
              <w:rPr>
                <w:rFonts w:ascii="Arial" w:hAnsi="Arial" w:cs="Arial"/>
                <w:szCs w:val="24"/>
              </w:rPr>
              <w:t>6</w:t>
            </w:r>
            <w:r>
              <w:rPr>
                <w:rFonts w:ascii="Arial" w:hAnsi="Arial" w:cs="Arial"/>
                <w:szCs w:val="24"/>
              </w:rPr>
              <w:t>-13</w:t>
            </w:r>
            <w:r w:rsidR="00791663">
              <w:rPr>
                <w:rFonts w:ascii="Arial" w:hAnsi="Arial" w:cs="Arial"/>
                <w:szCs w:val="24"/>
              </w:rPr>
              <w:t>7</w:t>
            </w:r>
          </w:p>
        </w:tc>
        <w:tc>
          <w:tcPr>
            <w:tcW w:w="8489" w:type="dxa"/>
          </w:tcPr>
          <w:p w14:paraId="054C2E57" w14:textId="4601DE16" w:rsidR="00555785" w:rsidRPr="00C80AC4" w:rsidRDefault="002D5346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Dept. of Law – SB-23-11047 – Settlement Agreement and Release </w:t>
            </w:r>
          </w:p>
        </w:tc>
        <w:tc>
          <w:tcPr>
            <w:tcW w:w="1243" w:type="dxa"/>
          </w:tcPr>
          <w:p w14:paraId="569A6764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7C7D5279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39FEEE72" w14:textId="77777777" w:rsidTr="00872E63">
        <w:trPr>
          <w:trHeight w:val="268"/>
        </w:trPr>
        <w:tc>
          <w:tcPr>
            <w:tcW w:w="983" w:type="dxa"/>
            <w:vMerge/>
          </w:tcPr>
          <w:p w14:paraId="04E80375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6" w:type="dxa"/>
          </w:tcPr>
          <w:p w14:paraId="53D95839" w14:textId="5BCDB5EC" w:rsidR="00555785" w:rsidRPr="00C80AC4" w:rsidRDefault="002D5346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</w:t>
            </w:r>
            <w:r w:rsidR="00791663">
              <w:rPr>
                <w:rFonts w:ascii="Arial" w:hAnsi="Arial" w:cs="Arial"/>
                <w:szCs w:val="24"/>
              </w:rPr>
              <w:t>9</w:t>
            </w:r>
          </w:p>
        </w:tc>
        <w:tc>
          <w:tcPr>
            <w:tcW w:w="8489" w:type="dxa"/>
          </w:tcPr>
          <w:p w14:paraId="541A6FCD" w14:textId="0EB27463" w:rsidR="002D5346" w:rsidRPr="00C80AC4" w:rsidRDefault="002D5346" w:rsidP="002D5346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t. of Law – SB-23-11067 – Settlement Agreement and Release</w:t>
            </w:r>
          </w:p>
        </w:tc>
        <w:tc>
          <w:tcPr>
            <w:tcW w:w="1243" w:type="dxa"/>
          </w:tcPr>
          <w:p w14:paraId="153FF74C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51FEE0B2" w14:textId="77777777" w:rsidR="00555785" w:rsidRPr="00C80AC4" w:rsidRDefault="00555785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7E7902" w:rsidRPr="00C80AC4" w14:paraId="315E2315" w14:textId="77777777" w:rsidTr="00872E63">
        <w:trPr>
          <w:trHeight w:val="268"/>
        </w:trPr>
        <w:tc>
          <w:tcPr>
            <w:tcW w:w="983" w:type="dxa"/>
          </w:tcPr>
          <w:p w14:paraId="24CDC254" w14:textId="77777777" w:rsidR="007E7902" w:rsidRPr="00C80AC4" w:rsidRDefault="007E7902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6" w:type="dxa"/>
          </w:tcPr>
          <w:p w14:paraId="04A4E171" w14:textId="245736C0" w:rsidR="007E7902" w:rsidRDefault="007E7902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56-257</w:t>
            </w:r>
          </w:p>
        </w:tc>
        <w:tc>
          <w:tcPr>
            <w:tcW w:w="8489" w:type="dxa"/>
          </w:tcPr>
          <w:p w14:paraId="4469661F" w14:textId="0AA57967" w:rsidR="007E7902" w:rsidRDefault="007E7902" w:rsidP="002D5346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t. of Real Estate – SB-23-10659 – Memorandum of Understanding Baltimore County Center Place Road Project</w:t>
            </w:r>
          </w:p>
        </w:tc>
        <w:tc>
          <w:tcPr>
            <w:tcW w:w="1243" w:type="dxa"/>
          </w:tcPr>
          <w:p w14:paraId="1A7F8456" w14:textId="77777777" w:rsidR="007E7902" w:rsidRPr="00C80AC4" w:rsidRDefault="007E7902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9049F40" w14:textId="77777777" w:rsidR="007E7902" w:rsidRPr="00C80AC4" w:rsidRDefault="007E7902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333431" w:rsidRPr="00C80AC4" w14:paraId="0080F99B" w14:textId="77777777" w:rsidTr="00872E63">
        <w:trPr>
          <w:trHeight w:val="268"/>
        </w:trPr>
        <w:tc>
          <w:tcPr>
            <w:tcW w:w="983" w:type="dxa"/>
          </w:tcPr>
          <w:p w14:paraId="23F75DD9" w14:textId="77777777" w:rsidR="00333431" w:rsidRPr="00C80AC4" w:rsidRDefault="00333431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66" w:type="dxa"/>
          </w:tcPr>
          <w:p w14:paraId="63D81071" w14:textId="097C21AB" w:rsidR="00333431" w:rsidRPr="00333431" w:rsidRDefault="00333431" w:rsidP="00B145BF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>298-299</w:t>
            </w:r>
          </w:p>
        </w:tc>
        <w:tc>
          <w:tcPr>
            <w:tcW w:w="8489" w:type="dxa"/>
          </w:tcPr>
          <w:p w14:paraId="780FD066" w14:textId="4AE6BD08" w:rsidR="00333431" w:rsidRPr="00333431" w:rsidRDefault="00333431" w:rsidP="0033343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0432 Dept. of Transportation Amendment to City’s Settlement Agreement with BGE. </w:t>
            </w:r>
            <w:r>
              <w:rPr>
                <w:rFonts w:ascii="Arial" w:hAnsi="Arial" w:cs="Arial"/>
                <w:b/>
                <w:szCs w:val="24"/>
              </w:rPr>
              <w:t xml:space="preserve">STATEMENTS OF OPPOSITION WERE RECEIVED FROM: </w:t>
            </w:r>
            <w:r w:rsidRPr="00333431">
              <w:rPr>
                <w:rFonts w:ascii="Arial" w:hAnsi="Arial" w:cs="Arial"/>
                <w:szCs w:val="24"/>
              </w:rPr>
              <w:t>Conduit Users</w:t>
            </w:r>
            <w:r w:rsidR="00B938B0">
              <w:rPr>
                <w:rFonts w:ascii="Arial" w:hAnsi="Arial" w:cs="Arial"/>
                <w:szCs w:val="24"/>
              </w:rPr>
              <w:t xml:space="preserve">, </w:t>
            </w:r>
            <w:r w:rsidRPr="00333431">
              <w:rPr>
                <w:rFonts w:ascii="Arial" w:hAnsi="Arial" w:cs="Arial"/>
                <w:szCs w:val="24"/>
              </w:rPr>
              <w:t>Ron Adolph</w:t>
            </w:r>
            <w:r w:rsidR="00B938B0">
              <w:rPr>
                <w:rFonts w:ascii="Arial" w:hAnsi="Arial" w:cs="Arial"/>
                <w:szCs w:val="24"/>
              </w:rPr>
              <w:t xml:space="preserve">, </w:t>
            </w:r>
            <w:r w:rsidRPr="00333431">
              <w:rPr>
                <w:rFonts w:ascii="Arial" w:hAnsi="Arial" w:cs="Arial"/>
                <w:szCs w:val="24"/>
              </w:rPr>
              <w:t>Loch Raven Improvement Association</w:t>
            </w:r>
            <w:r w:rsidR="00B938B0">
              <w:rPr>
                <w:rFonts w:ascii="Arial" w:hAnsi="Arial" w:cs="Arial"/>
                <w:szCs w:val="24"/>
              </w:rPr>
              <w:t>,</w:t>
            </w:r>
          </w:p>
          <w:p w14:paraId="72FBAB3F" w14:textId="35AC7EB1" w:rsidR="00333431" w:rsidRDefault="00333431" w:rsidP="00B938B0">
            <w:pPr>
              <w:jc w:val="left"/>
              <w:rPr>
                <w:rFonts w:ascii="Arial" w:hAnsi="Arial" w:cs="Arial"/>
                <w:szCs w:val="24"/>
              </w:rPr>
            </w:pPr>
            <w:r w:rsidRPr="00333431">
              <w:rPr>
                <w:rFonts w:ascii="Arial" w:hAnsi="Arial" w:cs="Arial"/>
                <w:szCs w:val="24"/>
              </w:rPr>
              <w:t>NECO</w:t>
            </w:r>
            <w:r w:rsidR="00B938B0">
              <w:rPr>
                <w:rFonts w:ascii="Arial" w:hAnsi="Arial" w:cs="Arial"/>
                <w:szCs w:val="24"/>
              </w:rPr>
              <w:t xml:space="preserve">, </w:t>
            </w:r>
            <w:r w:rsidRPr="00333431">
              <w:rPr>
                <w:rFonts w:ascii="Arial" w:hAnsi="Arial" w:cs="Arial"/>
                <w:szCs w:val="24"/>
              </w:rPr>
              <w:t>Baltimore Green Justice Workers</w:t>
            </w:r>
          </w:p>
        </w:tc>
        <w:tc>
          <w:tcPr>
            <w:tcW w:w="1243" w:type="dxa"/>
          </w:tcPr>
          <w:p w14:paraId="3BE574D1" w14:textId="77777777" w:rsidR="00333431" w:rsidRPr="00C80AC4" w:rsidRDefault="00333431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6CBF432D" w14:textId="77777777" w:rsidR="00333431" w:rsidRPr="00C80AC4" w:rsidRDefault="00333431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93EE776" w14:textId="44A1E7C8" w:rsidR="00555785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p w14:paraId="1245B70E" w14:textId="77777777" w:rsidR="00D74CA2" w:rsidRDefault="00D74CA2">
      <w:pPr>
        <w:spacing w:after="160" w:line="259" w:lineRule="auto"/>
        <w:jc w:val="left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390E3EAC" w14:textId="77777777" w:rsidR="00B938B0" w:rsidRPr="00C80AC4" w:rsidRDefault="00B938B0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8B1317" w:rsidRPr="00C80AC4" w14:paraId="0195BE7E" w14:textId="77777777" w:rsidTr="00E97551">
        <w:trPr>
          <w:trHeight w:val="268"/>
        </w:trPr>
        <w:tc>
          <w:tcPr>
            <w:tcW w:w="990" w:type="dxa"/>
            <w:vMerge w:val="restart"/>
          </w:tcPr>
          <w:p w14:paraId="401C360F" w14:textId="78C65D4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3B28D38C" w14:textId="343A6AB3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284887FD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8B1317" w:rsidRPr="00C80AC4" w14:paraId="28C7EF55" w14:textId="77777777" w:rsidTr="00E97551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298F4AF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8B9A97C" w14:textId="1552BFE8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35A7DF5A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043054D1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4D329697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8B1317" w:rsidRPr="00C80AC4" w14:paraId="5A2D3E7D" w14:textId="77777777" w:rsidTr="00E97551">
        <w:trPr>
          <w:trHeight w:val="268"/>
        </w:trPr>
        <w:tc>
          <w:tcPr>
            <w:tcW w:w="990" w:type="dxa"/>
            <w:vMerge/>
          </w:tcPr>
          <w:p w14:paraId="6542A75D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9354681" w14:textId="60EFA966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</w:p>
        </w:tc>
        <w:tc>
          <w:tcPr>
            <w:tcW w:w="8329" w:type="dxa"/>
          </w:tcPr>
          <w:p w14:paraId="2BDE864D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12D2FDBC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35CCCE5" w14:textId="77777777" w:rsidR="008B1317" w:rsidRPr="00C80AC4" w:rsidRDefault="008B131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D6CD22E" w14:textId="77777777" w:rsidR="00E97551" w:rsidRDefault="00E97551"/>
    <w:tbl>
      <w:tblPr>
        <w:tblStyle w:val="TableGrid"/>
        <w:tblpPr w:leftFromText="180" w:rightFromText="180" w:vertAnchor="text" w:horzAnchor="margin" w:tblpXSpec="center" w:tblpY="413"/>
        <w:tblW w:w="13225" w:type="dxa"/>
        <w:tblLook w:val="04A0" w:firstRow="1" w:lastRow="0" w:firstColumn="1" w:lastColumn="0" w:noHBand="0" w:noVBand="1"/>
      </w:tblPr>
      <w:tblGrid>
        <w:gridCol w:w="967"/>
        <w:gridCol w:w="4068"/>
        <w:gridCol w:w="1170"/>
        <w:gridCol w:w="7020"/>
      </w:tblGrid>
      <w:tr w:rsidR="00EA2A37" w:rsidRPr="00D26CCD" w14:paraId="7C45568B" w14:textId="77777777" w:rsidTr="008028E1">
        <w:trPr>
          <w:trHeight w:val="282"/>
        </w:trPr>
        <w:tc>
          <w:tcPr>
            <w:tcW w:w="967" w:type="dxa"/>
            <w:vMerge w:val="restart"/>
          </w:tcPr>
          <w:p w14:paraId="7C71150D" w14:textId="6AD34214" w:rsidR="008B1317" w:rsidRPr="00D26CCD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4068" w:type="dxa"/>
            <w:shd w:val="clear" w:color="auto" w:fill="auto"/>
          </w:tcPr>
          <w:p w14:paraId="19417C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D26CCD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1170" w:type="dxa"/>
            <w:shd w:val="clear" w:color="auto" w:fill="auto"/>
          </w:tcPr>
          <w:p w14:paraId="003FC6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  <w:shd w:val="clear" w:color="auto" w:fill="auto"/>
          </w:tcPr>
          <w:p w14:paraId="299CB7D6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25CF1E3" w14:textId="77777777" w:rsidTr="008028E1">
        <w:trPr>
          <w:trHeight w:val="282"/>
        </w:trPr>
        <w:tc>
          <w:tcPr>
            <w:tcW w:w="967" w:type="dxa"/>
            <w:vMerge/>
            <w:shd w:val="clear" w:color="auto" w:fill="D9D9D9" w:themeFill="background1" w:themeFillShade="D9"/>
          </w:tcPr>
          <w:p w14:paraId="0B161DDE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068" w:type="dxa"/>
            <w:shd w:val="clear" w:color="auto" w:fill="D9D9D9" w:themeFill="background1" w:themeFillShade="D9"/>
          </w:tcPr>
          <w:p w14:paraId="6A847B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7780041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052B1F50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2F9AE10A" w14:textId="77777777" w:rsidTr="008028E1">
        <w:trPr>
          <w:trHeight w:val="282"/>
        </w:trPr>
        <w:tc>
          <w:tcPr>
            <w:tcW w:w="967" w:type="dxa"/>
            <w:vMerge/>
          </w:tcPr>
          <w:p w14:paraId="22B889A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068" w:type="dxa"/>
          </w:tcPr>
          <w:p w14:paraId="1C858CA2" w14:textId="4A54AC4E" w:rsidR="008B1317" w:rsidRPr="00D26CCD" w:rsidRDefault="00E9755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Mayor </w:t>
            </w:r>
            <w:r w:rsidR="00D909A1" w:rsidRPr="00D26CCD">
              <w:rPr>
                <w:rFonts w:ascii="Arial" w:hAnsi="Arial" w:cs="Arial"/>
                <w:szCs w:val="24"/>
              </w:rPr>
              <w:t>Brandon Scott</w:t>
            </w:r>
          </w:p>
        </w:tc>
        <w:tc>
          <w:tcPr>
            <w:tcW w:w="1170" w:type="dxa"/>
          </w:tcPr>
          <w:p w14:paraId="77E445E0" w14:textId="77777777" w:rsidR="008B1317" w:rsidRDefault="00FB291E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</w:t>
            </w:r>
          </w:p>
          <w:p w14:paraId="04A88897" w14:textId="77777777" w:rsidR="00FB291E" w:rsidRDefault="00FB291E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4EABEB4E" w14:textId="77777777" w:rsidR="00FB291E" w:rsidRDefault="00FB291E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4</w:t>
            </w:r>
          </w:p>
          <w:p w14:paraId="1F642478" w14:textId="77777777" w:rsidR="00FB291E" w:rsidRDefault="00FB291E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48AD7545" w14:textId="77777777" w:rsidR="00FB291E" w:rsidRDefault="00FB291E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0</w:t>
            </w:r>
          </w:p>
          <w:p w14:paraId="4FBAFDFE" w14:textId="77777777" w:rsidR="00FB291E" w:rsidRDefault="00FB291E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75AF0827" w14:textId="77777777" w:rsidR="00FB291E" w:rsidRDefault="00FB291E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2F59CEB6" w14:textId="77777777" w:rsidR="00FB291E" w:rsidRDefault="00FB291E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1</w:t>
            </w:r>
          </w:p>
          <w:p w14:paraId="161D960A" w14:textId="77777777" w:rsidR="00FB291E" w:rsidRDefault="00FB291E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4AF0EA74" w14:textId="77777777" w:rsidR="00FB291E" w:rsidRDefault="00FB291E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3</w:t>
            </w:r>
          </w:p>
          <w:p w14:paraId="3AFC41D0" w14:textId="77777777" w:rsidR="00FB291E" w:rsidRDefault="00FB291E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1D0E0A42" w14:textId="77777777" w:rsidR="00FB291E" w:rsidRDefault="00FB291E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5</w:t>
            </w:r>
          </w:p>
          <w:p w14:paraId="706FA573" w14:textId="77777777" w:rsidR="00FB291E" w:rsidRDefault="00FB291E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00FA9EAA" w14:textId="3CC92037" w:rsidR="00FB291E" w:rsidRPr="00D26CCD" w:rsidRDefault="00FB291E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7</w:t>
            </w:r>
          </w:p>
        </w:tc>
        <w:tc>
          <w:tcPr>
            <w:tcW w:w="7020" w:type="dxa"/>
          </w:tcPr>
          <w:p w14:paraId="3FCEDFF1" w14:textId="77777777" w:rsidR="00EA2A37" w:rsidRDefault="00FB291E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Fire Dept. SB-23-10981 – Johns Hopkins University Dell House License and Hold Harmless Agreement</w:t>
            </w:r>
          </w:p>
          <w:p w14:paraId="074B50C7" w14:textId="77777777" w:rsidR="00FB291E" w:rsidRDefault="00FB291E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Health Dept. SB-23-10927 – Johns Hopkins University – Ryan White Early Intervention Services.</w:t>
            </w:r>
          </w:p>
          <w:p w14:paraId="4E316831" w14:textId="77777777" w:rsidR="00FB291E" w:rsidRDefault="00FB291E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Health Dept, SB-23-10803 – Johns Hopkins University School of Medicine Ryan White State Special Psychosocial Support Services</w:t>
            </w:r>
          </w:p>
          <w:p w14:paraId="494D8351" w14:textId="77777777" w:rsidR="00FB291E" w:rsidRDefault="00FB291E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Health Dept. SB-23-10879 Johns Hopkins University OB/GYN Non Medical Case Management BCHD791</w:t>
            </w:r>
          </w:p>
          <w:p w14:paraId="7C09C4F9" w14:textId="77777777" w:rsidR="00FB291E" w:rsidRDefault="00FB291E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Health Dept. SB-23-11109 Johns Hopkins University Agreement</w:t>
            </w:r>
          </w:p>
          <w:p w14:paraId="267F8ADB" w14:textId="77777777" w:rsidR="00FB291E" w:rsidRDefault="00FB291E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Health Dept. SB-23-10870 Johns Hopkins University Provider Agreement</w:t>
            </w:r>
          </w:p>
          <w:p w14:paraId="3FFEDE17" w14:textId="78BFABB6" w:rsidR="00FB291E" w:rsidRPr="00D26CCD" w:rsidRDefault="00FB291E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Health Dept. SB-23-10802 Johns Hopkins University School of Medicine Ryan White State Special Housing </w:t>
            </w:r>
          </w:p>
        </w:tc>
      </w:tr>
      <w:tr w:rsidR="00EA2A37" w:rsidRPr="00D26CCD" w14:paraId="7F66200E" w14:textId="77777777" w:rsidTr="008028E1">
        <w:trPr>
          <w:trHeight w:val="282"/>
        </w:trPr>
        <w:tc>
          <w:tcPr>
            <w:tcW w:w="967" w:type="dxa"/>
            <w:vMerge/>
          </w:tcPr>
          <w:p w14:paraId="63B7F773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068" w:type="dxa"/>
          </w:tcPr>
          <w:p w14:paraId="239CE72C" w14:textId="3E0AE581" w:rsidR="008B1317" w:rsidRPr="00D26CCD" w:rsidRDefault="008B1317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President </w:t>
            </w:r>
            <w:r w:rsidR="00D909A1" w:rsidRPr="00D26CCD">
              <w:rPr>
                <w:rFonts w:ascii="Arial" w:hAnsi="Arial" w:cs="Arial"/>
                <w:szCs w:val="24"/>
              </w:rPr>
              <w:t>Nick Mosby</w:t>
            </w:r>
          </w:p>
        </w:tc>
        <w:tc>
          <w:tcPr>
            <w:tcW w:w="1170" w:type="dxa"/>
          </w:tcPr>
          <w:p w14:paraId="462D0BB8" w14:textId="30402D10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0860A9FE" w14:textId="4E06492D" w:rsidR="00750A98" w:rsidRPr="00D26CCD" w:rsidRDefault="00750A98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</w:t>
            </w:r>
          </w:p>
        </w:tc>
      </w:tr>
      <w:tr w:rsidR="00EA2A37" w:rsidRPr="00D26CCD" w14:paraId="082F905F" w14:textId="77777777" w:rsidTr="008028E1">
        <w:trPr>
          <w:trHeight w:val="282"/>
        </w:trPr>
        <w:tc>
          <w:tcPr>
            <w:tcW w:w="967" w:type="dxa"/>
            <w:vMerge/>
          </w:tcPr>
          <w:p w14:paraId="0BE8AE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068" w:type="dxa"/>
          </w:tcPr>
          <w:p w14:paraId="78785074" w14:textId="7EE8501C" w:rsidR="008B1317" w:rsidRPr="00D26CCD" w:rsidRDefault="00D909A1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Hon. Bill Henry</w:t>
            </w:r>
          </w:p>
        </w:tc>
        <w:tc>
          <w:tcPr>
            <w:tcW w:w="1170" w:type="dxa"/>
          </w:tcPr>
          <w:p w14:paraId="564CE3D3" w14:textId="254E1FCF" w:rsidR="008B1317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8</w:t>
            </w:r>
          </w:p>
          <w:p w14:paraId="790F0F4B" w14:textId="77777777" w:rsidR="0000739C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67802A99" w14:textId="77777777" w:rsidR="0000739C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</w:t>
            </w:r>
          </w:p>
          <w:p w14:paraId="289FE08A" w14:textId="77777777" w:rsidR="0000739C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4</w:t>
            </w:r>
          </w:p>
          <w:p w14:paraId="7B9C4C4B" w14:textId="77777777" w:rsidR="0000739C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4A94C245" w14:textId="77777777" w:rsidR="0000739C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5-56</w:t>
            </w:r>
          </w:p>
          <w:p w14:paraId="3D908C7F" w14:textId="77777777" w:rsidR="0000739C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0</w:t>
            </w:r>
          </w:p>
          <w:p w14:paraId="08FC8E2B" w14:textId="77777777" w:rsidR="0000739C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1</w:t>
            </w:r>
          </w:p>
          <w:p w14:paraId="212299D1" w14:textId="77777777" w:rsidR="0000739C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lastRenderedPageBreak/>
              <w:t>132-133</w:t>
            </w:r>
          </w:p>
          <w:p w14:paraId="7CDD4EB8" w14:textId="77777777" w:rsidR="0000739C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42</w:t>
            </w:r>
          </w:p>
          <w:p w14:paraId="1F1F789E" w14:textId="77777777" w:rsidR="0000739C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43</w:t>
            </w:r>
          </w:p>
          <w:p w14:paraId="0662F2C0" w14:textId="77777777" w:rsidR="0000739C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9-160</w:t>
            </w:r>
          </w:p>
          <w:p w14:paraId="2E0E316C" w14:textId="77777777" w:rsidR="008028E1" w:rsidRDefault="008028E1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66-167</w:t>
            </w:r>
          </w:p>
          <w:p w14:paraId="211DEC3B" w14:textId="77777777" w:rsidR="008028E1" w:rsidRDefault="008028E1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80-181</w:t>
            </w:r>
          </w:p>
          <w:p w14:paraId="5FD07328" w14:textId="0994CCBB" w:rsidR="008028E1" w:rsidRDefault="008028E1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86-188</w:t>
            </w:r>
          </w:p>
          <w:p w14:paraId="2C7ED496" w14:textId="18AE503E" w:rsidR="008028E1" w:rsidRDefault="008028E1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72491484" w14:textId="19E78232" w:rsidR="008028E1" w:rsidRDefault="008028E1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92-194</w:t>
            </w:r>
          </w:p>
          <w:p w14:paraId="018BF4A8" w14:textId="77777777" w:rsidR="008028E1" w:rsidRDefault="008028E1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4CA86ECB" w14:textId="77777777" w:rsidR="008028E1" w:rsidRDefault="008028E1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50</w:t>
            </w:r>
          </w:p>
          <w:p w14:paraId="10CC1094" w14:textId="2F9D679B" w:rsidR="008028E1" w:rsidRPr="00D26CCD" w:rsidRDefault="008028E1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80</w:t>
            </w:r>
          </w:p>
        </w:tc>
        <w:tc>
          <w:tcPr>
            <w:tcW w:w="7020" w:type="dxa"/>
          </w:tcPr>
          <w:p w14:paraId="6C4E7D6E" w14:textId="6DE39492" w:rsidR="00EA2A37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lastRenderedPageBreak/>
              <w:t xml:space="preserve">SB-23-11182 – Employee’s Retirement Systems </w:t>
            </w:r>
            <w:r w:rsidR="006C04D9">
              <w:rPr>
                <w:rFonts w:ascii="Arial" w:hAnsi="Arial" w:cs="Arial"/>
                <w:szCs w:val="24"/>
              </w:rPr>
              <w:t xml:space="preserve">- </w:t>
            </w:r>
            <w:r>
              <w:rPr>
                <w:rFonts w:ascii="Arial" w:hAnsi="Arial" w:cs="Arial"/>
                <w:szCs w:val="24"/>
              </w:rPr>
              <w:t>Travel Request</w:t>
            </w:r>
          </w:p>
          <w:p w14:paraId="3499AD1E" w14:textId="4FF0AAC0" w:rsidR="0000739C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187 – Fire </w:t>
            </w:r>
            <w:r w:rsidR="006C04D9">
              <w:rPr>
                <w:rFonts w:ascii="Arial" w:hAnsi="Arial" w:cs="Arial"/>
                <w:szCs w:val="24"/>
              </w:rPr>
              <w:t xml:space="preserve">Dept. - </w:t>
            </w:r>
            <w:r>
              <w:rPr>
                <w:rFonts w:ascii="Arial" w:hAnsi="Arial" w:cs="Arial"/>
                <w:szCs w:val="24"/>
              </w:rPr>
              <w:t>Travel Request</w:t>
            </w:r>
          </w:p>
          <w:p w14:paraId="5CD03F50" w14:textId="070DBDA2" w:rsidR="0000739C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203 – Fire &amp; Police Employee’s Retirement System Travel Request</w:t>
            </w:r>
          </w:p>
          <w:p w14:paraId="50049445" w14:textId="12F09488" w:rsidR="0000739C" w:rsidRPr="00D26CCD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000 – DHCD Travel Request</w:t>
            </w:r>
          </w:p>
          <w:p w14:paraId="0015684E" w14:textId="60EF5EDB" w:rsidR="00EA2A37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171 – Law Dept. Travel Request</w:t>
            </w:r>
          </w:p>
          <w:p w14:paraId="36F35511" w14:textId="6F72AC4B" w:rsidR="0000739C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081- Law Dept. Travel Request</w:t>
            </w:r>
          </w:p>
          <w:p w14:paraId="3885811B" w14:textId="46AB4A78" w:rsidR="0000739C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lastRenderedPageBreak/>
              <w:t>SB-23-10901 - Law Dept. Travel Request</w:t>
            </w:r>
          </w:p>
          <w:p w14:paraId="2D374E75" w14:textId="77777777" w:rsidR="0000739C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258 – Mayor’s Office Travel Request</w:t>
            </w:r>
          </w:p>
          <w:p w14:paraId="5026123A" w14:textId="77777777" w:rsidR="0000739C" w:rsidRDefault="0000739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257 – Mayor’s Office Travel Request</w:t>
            </w:r>
          </w:p>
          <w:p w14:paraId="58FFB059" w14:textId="4CC125A6" w:rsidR="0000739C" w:rsidRDefault="008028E1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929 – Office of Homeless Services Travel Request</w:t>
            </w:r>
          </w:p>
          <w:p w14:paraId="366EF7F0" w14:textId="39866C19" w:rsidR="008028E1" w:rsidRDefault="008028E1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259 - BCIT – Travel Request</w:t>
            </w:r>
          </w:p>
          <w:p w14:paraId="4DD5C672" w14:textId="248EA976" w:rsidR="006C04D9" w:rsidRDefault="008028E1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253 – MONSE – Travel Request</w:t>
            </w:r>
          </w:p>
          <w:p w14:paraId="2D5AA5BB" w14:textId="0E371EF7" w:rsidR="008028E1" w:rsidRDefault="008028E1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t. of Planning SB-23-11167, SB-23-11261 and SB-23-11231 Travel Requests</w:t>
            </w:r>
          </w:p>
          <w:p w14:paraId="7074960B" w14:textId="6302397A" w:rsidR="008028E1" w:rsidRDefault="008028E1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olice Dept. – SB-23-11225, SB-23-11227 and SB-23-11260 Travel Requests</w:t>
            </w:r>
          </w:p>
          <w:p w14:paraId="178F64C9" w14:textId="3F75CE5E" w:rsidR="008028E1" w:rsidRDefault="008028E1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243 – DPW</w:t>
            </w:r>
            <w:r w:rsidR="006C04D9">
              <w:rPr>
                <w:rFonts w:ascii="Arial" w:hAnsi="Arial" w:cs="Arial"/>
                <w:szCs w:val="24"/>
              </w:rPr>
              <w:t xml:space="preserve">- </w:t>
            </w:r>
            <w:r>
              <w:rPr>
                <w:rFonts w:ascii="Arial" w:hAnsi="Arial" w:cs="Arial"/>
                <w:szCs w:val="24"/>
              </w:rPr>
              <w:t>Travel Request</w:t>
            </w:r>
          </w:p>
          <w:p w14:paraId="6E107398" w14:textId="237A86B6" w:rsidR="008028E1" w:rsidRPr="00D26CCD" w:rsidRDefault="008028E1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1267 </w:t>
            </w:r>
            <w:r w:rsidR="006C04D9">
              <w:rPr>
                <w:rFonts w:ascii="Arial" w:hAnsi="Arial" w:cs="Arial"/>
                <w:szCs w:val="24"/>
              </w:rPr>
              <w:t>–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="006C04D9">
              <w:rPr>
                <w:rFonts w:ascii="Arial" w:hAnsi="Arial" w:cs="Arial"/>
                <w:szCs w:val="24"/>
              </w:rPr>
              <w:t>Telecom – Travel Request</w:t>
            </w:r>
            <w:r>
              <w:rPr>
                <w:rFonts w:ascii="Arial" w:hAnsi="Arial" w:cs="Arial"/>
                <w:szCs w:val="24"/>
              </w:rPr>
              <w:t xml:space="preserve"> </w:t>
            </w:r>
          </w:p>
        </w:tc>
      </w:tr>
      <w:tr w:rsidR="00EA2A37" w:rsidRPr="00D26CCD" w14:paraId="7868A1CB" w14:textId="77777777" w:rsidTr="008028E1">
        <w:trPr>
          <w:trHeight w:val="282"/>
        </w:trPr>
        <w:tc>
          <w:tcPr>
            <w:tcW w:w="967" w:type="dxa"/>
            <w:vMerge/>
          </w:tcPr>
          <w:p w14:paraId="23C2539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068" w:type="dxa"/>
          </w:tcPr>
          <w:p w14:paraId="710EBCB2" w14:textId="4D507953" w:rsidR="008B1317" w:rsidRPr="00D26CCD" w:rsidRDefault="00D909A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City </w:t>
            </w:r>
            <w:r w:rsidR="005A0D8D" w:rsidRPr="00D26CCD">
              <w:rPr>
                <w:rFonts w:ascii="Arial" w:hAnsi="Arial" w:cs="Arial"/>
                <w:szCs w:val="24"/>
              </w:rPr>
              <w:t>Solicitor</w:t>
            </w:r>
            <w:r w:rsidR="008B1317" w:rsidRPr="00D26CCD">
              <w:rPr>
                <w:rFonts w:ascii="Arial" w:hAnsi="Arial" w:cs="Arial"/>
                <w:szCs w:val="24"/>
              </w:rPr>
              <w:t xml:space="preserve">, </w:t>
            </w:r>
            <w:r w:rsidR="00D26CCD" w:rsidRPr="00D26CCD">
              <w:rPr>
                <w:rFonts w:ascii="Arial" w:hAnsi="Arial" w:cs="Arial"/>
                <w:szCs w:val="24"/>
              </w:rPr>
              <w:t>Ebony Thompson</w:t>
            </w:r>
            <w:r w:rsidR="008B1317" w:rsidRPr="00D26CCD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1170" w:type="dxa"/>
          </w:tcPr>
          <w:p w14:paraId="122D0FB3" w14:textId="77777777" w:rsidR="008B1317" w:rsidRDefault="00750A98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29</w:t>
            </w:r>
          </w:p>
          <w:p w14:paraId="6AA0CA9A" w14:textId="77777777" w:rsidR="00750A98" w:rsidRDefault="00750A98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0</w:t>
            </w:r>
          </w:p>
          <w:p w14:paraId="265448F0" w14:textId="77777777" w:rsidR="00750A98" w:rsidRDefault="00750A98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1</w:t>
            </w:r>
          </w:p>
          <w:p w14:paraId="25739454" w14:textId="77777777" w:rsidR="00750A98" w:rsidRDefault="00750A98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32-133</w:t>
            </w:r>
          </w:p>
          <w:p w14:paraId="5D69F2DF" w14:textId="561ED688" w:rsidR="00750A98" w:rsidRPr="00D26CCD" w:rsidRDefault="00750A98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40-141</w:t>
            </w:r>
          </w:p>
        </w:tc>
        <w:tc>
          <w:tcPr>
            <w:tcW w:w="7020" w:type="dxa"/>
          </w:tcPr>
          <w:p w14:paraId="10F60CE8" w14:textId="3567EAF3" w:rsidR="008B1317" w:rsidRDefault="00750A98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t. of Law SB-23-11088 Employee Expense Reimbursement</w:t>
            </w:r>
          </w:p>
          <w:p w14:paraId="65B6F9E9" w14:textId="77777777" w:rsidR="00750A98" w:rsidRDefault="00750A98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t. of Law SB-23-1117 Travel Request</w:t>
            </w:r>
          </w:p>
          <w:p w14:paraId="2AA684F1" w14:textId="77777777" w:rsidR="00750A98" w:rsidRDefault="00750A98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t. of Law SB-23-11081 Travel Request</w:t>
            </w:r>
          </w:p>
          <w:p w14:paraId="20A3212E" w14:textId="77777777" w:rsidR="00750A98" w:rsidRDefault="00750A98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t. of Law SB-23-10901 Travel Request</w:t>
            </w:r>
          </w:p>
          <w:p w14:paraId="449738BE" w14:textId="4B3CE97C" w:rsidR="00750A98" w:rsidRPr="00D26CCD" w:rsidRDefault="00750A98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t. of Law SB-23-10895 Transfer of Funds – Transfer and Allocation of Fund</w:t>
            </w:r>
          </w:p>
        </w:tc>
      </w:tr>
      <w:tr w:rsidR="00EA2A37" w:rsidRPr="00D26CCD" w14:paraId="3DE92020" w14:textId="77777777" w:rsidTr="008028E1">
        <w:trPr>
          <w:trHeight w:val="282"/>
        </w:trPr>
        <w:tc>
          <w:tcPr>
            <w:tcW w:w="967" w:type="dxa"/>
            <w:vMerge/>
          </w:tcPr>
          <w:p w14:paraId="6113E19B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068" w:type="dxa"/>
          </w:tcPr>
          <w:p w14:paraId="52C2D0B2" w14:textId="380AF14D" w:rsidR="008B1317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eputy City Solicitor</w:t>
            </w:r>
            <w:r w:rsidR="00D26CCD" w:rsidRPr="00D26CCD">
              <w:rPr>
                <w:rFonts w:ascii="Arial" w:hAnsi="Arial" w:cs="Arial"/>
                <w:szCs w:val="24"/>
              </w:rPr>
              <w:t xml:space="preserve"> Steven Saulsbury</w:t>
            </w:r>
          </w:p>
        </w:tc>
        <w:tc>
          <w:tcPr>
            <w:tcW w:w="1170" w:type="dxa"/>
          </w:tcPr>
          <w:p w14:paraId="16CD3141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58E7565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D26CCD" w14:paraId="7C5EC788" w14:textId="77777777" w:rsidTr="008028E1">
        <w:trPr>
          <w:trHeight w:val="282"/>
        </w:trPr>
        <w:tc>
          <w:tcPr>
            <w:tcW w:w="967" w:type="dxa"/>
            <w:vMerge/>
          </w:tcPr>
          <w:p w14:paraId="481F6106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068" w:type="dxa"/>
          </w:tcPr>
          <w:p w14:paraId="76DA0FE6" w14:textId="7ABDE771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irector of Public Works Jason Mitchell</w:t>
            </w:r>
          </w:p>
        </w:tc>
        <w:tc>
          <w:tcPr>
            <w:tcW w:w="1170" w:type="dxa"/>
          </w:tcPr>
          <w:p w14:paraId="26A0D9E6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03D42367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D26CCD" w14:paraId="1910FA8A" w14:textId="77777777" w:rsidTr="008028E1">
        <w:trPr>
          <w:trHeight w:val="282"/>
        </w:trPr>
        <w:tc>
          <w:tcPr>
            <w:tcW w:w="967" w:type="dxa"/>
            <w:vMerge/>
          </w:tcPr>
          <w:p w14:paraId="33824C82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068" w:type="dxa"/>
          </w:tcPr>
          <w:p w14:paraId="28BDEBBF" w14:textId="5A20DA89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Deputy Director of </w:t>
            </w:r>
            <w:r w:rsidR="00AC2575" w:rsidRPr="00D26CCD">
              <w:rPr>
                <w:rFonts w:ascii="Arial" w:hAnsi="Arial" w:cs="Arial"/>
                <w:szCs w:val="24"/>
              </w:rPr>
              <w:t>Richard Luna</w:t>
            </w:r>
          </w:p>
        </w:tc>
        <w:tc>
          <w:tcPr>
            <w:tcW w:w="1170" w:type="dxa"/>
          </w:tcPr>
          <w:p w14:paraId="1909D408" w14:textId="4CEC4492" w:rsidR="00C80AC4" w:rsidRPr="00D26CCD" w:rsidRDefault="00495D5D" w:rsidP="00C80AC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50</w:t>
            </w:r>
          </w:p>
        </w:tc>
        <w:tc>
          <w:tcPr>
            <w:tcW w:w="7020" w:type="dxa"/>
          </w:tcPr>
          <w:p w14:paraId="291801FC" w14:textId="2AE5CEED" w:rsidR="00C80AC4" w:rsidRPr="00D26CCD" w:rsidRDefault="00495D5D" w:rsidP="00C80AC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Dept. of Public Works – Travel Request </w:t>
            </w:r>
          </w:p>
        </w:tc>
      </w:tr>
    </w:tbl>
    <w:p w14:paraId="7C3A9C5E" w14:textId="26B07F12" w:rsidR="00495A00" w:rsidRPr="00D26CCD" w:rsidRDefault="00983110" w:rsidP="00EA2A37">
      <w:pPr>
        <w:jc w:val="left"/>
        <w:rPr>
          <w:rFonts w:ascii="Arial" w:hAnsi="Arial" w:cs="Arial"/>
          <w:szCs w:val="24"/>
        </w:rPr>
      </w:pPr>
      <w:r w:rsidRPr="00D26CCD">
        <w:rPr>
          <w:rFonts w:ascii="Arial" w:hAnsi="Arial" w:cs="Arial"/>
          <w:szCs w:val="24"/>
        </w:rPr>
        <w:t xml:space="preserve">       </w:t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  <w:t xml:space="preserve"> </w:t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</w:p>
    <w:p w14:paraId="12262483" w14:textId="3DD0AF0C" w:rsidR="00495A00" w:rsidRPr="00D26CCD" w:rsidRDefault="00495A00" w:rsidP="00E97551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3780"/>
        <w:gridCol w:w="1440"/>
        <w:gridCol w:w="7020"/>
      </w:tblGrid>
      <w:tr w:rsidR="00EA2A37" w:rsidRPr="00D26CCD" w14:paraId="5CC93DD3" w14:textId="77777777" w:rsidTr="00E97551">
        <w:trPr>
          <w:trHeight w:val="383"/>
        </w:trPr>
        <w:tc>
          <w:tcPr>
            <w:tcW w:w="990" w:type="dxa"/>
            <w:vMerge w:val="restart"/>
          </w:tcPr>
          <w:p w14:paraId="7B8F82FD" w14:textId="05B0CAB4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240" w:type="dxa"/>
            <w:gridSpan w:val="3"/>
          </w:tcPr>
          <w:p w14:paraId="3B9FE1C0" w14:textId="7378C7A2" w:rsidR="00EA2A37" w:rsidRPr="00D26CCD" w:rsidRDefault="00EA2A37" w:rsidP="00B145B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NO VOTES</w:t>
            </w:r>
          </w:p>
        </w:tc>
      </w:tr>
      <w:tr w:rsidR="00EA2A37" w:rsidRPr="00D26CCD" w14:paraId="117B5172" w14:textId="77777777" w:rsidTr="006C04D9">
        <w:trPr>
          <w:trHeight w:val="383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01912BAA" w14:textId="77777777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780" w:type="dxa"/>
            <w:shd w:val="clear" w:color="auto" w:fill="D9D9D9" w:themeFill="background1" w:themeFillShade="D9"/>
          </w:tcPr>
          <w:p w14:paraId="293D039F" w14:textId="4BA12EE7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F55A0E5" w14:textId="21432DB4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030A317C" w14:textId="77777777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31D3159C" w14:textId="77777777" w:rsidTr="006C04D9">
        <w:trPr>
          <w:trHeight w:val="383"/>
        </w:trPr>
        <w:tc>
          <w:tcPr>
            <w:tcW w:w="990" w:type="dxa"/>
            <w:vMerge/>
          </w:tcPr>
          <w:p w14:paraId="1DA41F42" w14:textId="77777777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780" w:type="dxa"/>
          </w:tcPr>
          <w:p w14:paraId="0E74A576" w14:textId="332EE7DE" w:rsidR="00EA2A37" w:rsidRPr="00D26CCD" w:rsidRDefault="00791663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esident Nick Mosby</w:t>
            </w:r>
          </w:p>
        </w:tc>
        <w:tc>
          <w:tcPr>
            <w:tcW w:w="1440" w:type="dxa"/>
          </w:tcPr>
          <w:p w14:paraId="282D7008" w14:textId="77777777" w:rsidR="00EA2A37" w:rsidRDefault="00107C4C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48</w:t>
            </w:r>
          </w:p>
          <w:p w14:paraId="1FFAF2BB" w14:textId="77777777" w:rsidR="00107C4C" w:rsidRDefault="00107C4C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63</w:t>
            </w:r>
          </w:p>
          <w:p w14:paraId="767F5D3D" w14:textId="77777777" w:rsidR="00107C4C" w:rsidRDefault="00107C4C" w:rsidP="00B145BF">
            <w:pPr>
              <w:jc w:val="left"/>
              <w:rPr>
                <w:rFonts w:ascii="Arial" w:hAnsi="Arial" w:cs="Arial"/>
                <w:szCs w:val="24"/>
              </w:rPr>
            </w:pPr>
          </w:p>
          <w:p w14:paraId="394DA926" w14:textId="77777777" w:rsidR="00107C4C" w:rsidRDefault="00107C4C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84</w:t>
            </w:r>
          </w:p>
          <w:p w14:paraId="19126058" w14:textId="77777777" w:rsidR="00107C4C" w:rsidRDefault="00107C4C" w:rsidP="00B145BF">
            <w:pPr>
              <w:jc w:val="left"/>
              <w:rPr>
                <w:rFonts w:ascii="Arial" w:hAnsi="Arial" w:cs="Arial"/>
                <w:szCs w:val="24"/>
              </w:rPr>
            </w:pPr>
          </w:p>
          <w:p w14:paraId="2D5A50F8" w14:textId="77777777" w:rsidR="00107C4C" w:rsidRDefault="00107C4C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lastRenderedPageBreak/>
              <w:t>185</w:t>
            </w:r>
          </w:p>
          <w:p w14:paraId="5F9322D8" w14:textId="77777777" w:rsidR="00107C4C" w:rsidRDefault="00107C4C" w:rsidP="00B145BF">
            <w:pPr>
              <w:jc w:val="left"/>
              <w:rPr>
                <w:rFonts w:ascii="Arial" w:hAnsi="Arial" w:cs="Arial"/>
                <w:szCs w:val="24"/>
              </w:rPr>
            </w:pPr>
          </w:p>
          <w:p w14:paraId="42F0349E" w14:textId="49E2AD47" w:rsidR="00107C4C" w:rsidRPr="00D26CCD" w:rsidRDefault="00107C4C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92</w:t>
            </w:r>
          </w:p>
        </w:tc>
        <w:tc>
          <w:tcPr>
            <w:tcW w:w="7020" w:type="dxa"/>
          </w:tcPr>
          <w:p w14:paraId="0BB5D4E9" w14:textId="77BDD8BD" w:rsidR="00EA2A37" w:rsidRDefault="00107C4C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lastRenderedPageBreak/>
              <w:t>SB-23-11018 MOED Grant Expenditure Provider Agreement</w:t>
            </w:r>
          </w:p>
          <w:p w14:paraId="2B74D9F5" w14:textId="7E72106A" w:rsidR="00107C4C" w:rsidRDefault="00107C4C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912 MOED Grant Expenditure Subrecipient Grant Agreement</w:t>
            </w:r>
          </w:p>
          <w:p w14:paraId="29409C82" w14:textId="77777777" w:rsidR="00107C4C" w:rsidRDefault="00107C4C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741 – Dept. of Planning Grant Expenditure Subrecipient Grant Agreement</w:t>
            </w:r>
          </w:p>
          <w:p w14:paraId="597E2768" w14:textId="77777777" w:rsidR="00107C4C" w:rsidRDefault="00107C4C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lastRenderedPageBreak/>
              <w:t>SB-23-10723 – Dept. of Planning Grant Expenditure Subrecipient Grant Agreement</w:t>
            </w:r>
          </w:p>
          <w:p w14:paraId="141F5FB4" w14:textId="41A8A59D" w:rsidR="00107C4C" w:rsidRPr="00D26CCD" w:rsidRDefault="00107C4C" w:rsidP="00B145B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225 – Police Dept. Travel Request</w:t>
            </w:r>
          </w:p>
        </w:tc>
      </w:tr>
      <w:tr w:rsidR="00791663" w:rsidRPr="00D26CCD" w14:paraId="723B796A" w14:textId="77777777" w:rsidTr="006C04D9">
        <w:trPr>
          <w:trHeight w:val="383"/>
        </w:trPr>
        <w:tc>
          <w:tcPr>
            <w:tcW w:w="990" w:type="dxa"/>
            <w:vMerge/>
          </w:tcPr>
          <w:p w14:paraId="62A3F5F6" w14:textId="77777777" w:rsidR="00791663" w:rsidRPr="00D26CCD" w:rsidRDefault="00791663" w:rsidP="00791663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780" w:type="dxa"/>
          </w:tcPr>
          <w:p w14:paraId="0C692DE0" w14:textId="21EAF74D" w:rsidR="00791663" w:rsidRPr="00D26CCD" w:rsidRDefault="00791663" w:rsidP="00791663">
            <w:pPr>
              <w:jc w:val="left"/>
              <w:rPr>
                <w:rFonts w:ascii="Arial" w:hAnsi="Arial" w:cs="Arial"/>
                <w:szCs w:val="24"/>
              </w:rPr>
            </w:pPr>
            <w:bookmarkStart w:id="0" w:name="_GoBack"/>
            <w:bookmarkEnd w:id="0"/>
          </w:p>
        </w:tc>
        <w:tc>
          <w:tcPr>
            <w:tcW w:w="1440" w:type="dxa"/>
          </w:tcPr>
          <w:p w14:paraId="09F0BC92" w14:textId="0967DF8A" w:rsidR="00791663" w:rsidRPr="00D26CCD" w:rsidRDefault="00791663" w:rsidP="00791663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737ED7AC" w14:textId="2BDE3D9E" w:rsidR="00791663" w:rsidRPr="00D26CCD" w:rsidRDefault="00791663" w:rsidP="00791663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791663" w:rsidRPr="00D26CCD" w14:paraId="7F35568F" w14:textId="77777777" w:rsidTr="006C04D9">
        <w:trPr>
          <w:trHeight w:val="383"/>
        </w:trPr>
        <w:tc>
          <w:tcPr>
            <w:tcW w:w="990" w:type="dxa"/>
            <w:vMerge/>
          </w:tcPr>
          <w:p w14:paraId="284F0AE4" w14:textId="77777777" w:rsidR="00791663" w:rsidRPr="00D26CCD" w:rsidRDefault="00791663" w:rsidP="00791663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780" w:type="dxa"/>
          </w:tcPr>
          <w:p w14:paraId="4F74764A" w14:textId="471FC17F" w:rsidR="00791663" w:rsidRPr="00D26CCD" w:rsidRDefault="00791663" w:rsidP="00791663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40" w:type="dxa"/>
          </w:tcPr>
          <w:p w14:paraId="6EADC640" w14:textId="3A119456" w:rsidR="00791663" w:rsidRPr="00D26CCD" w:rsidRDefault="00791663" w:rsidP="00791663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1B9B7113" w14:textId="77777777" w:rsidR="00791663" w:rsidRPr="00D26CCD" w:rsidRDefault="00791663" w:rsidP="00791663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655ADA67" w14:textId="40490839" w:rsidR="00B938B0" w:rsidRDefault="00B938B0" w:rsidP="00875740">
      <w:pPr>
        <w:jc w:val="left"/>
        <w:rPr>
          <w:rFonts w:ascii="Arial" w:hAnsi="Arial" w:cs="Arial"/>
          <w:b/>
          <w:szCs w:val="24"/>
        </w:rPr>
      </w:pPr>
    </w:p>
    <w:p w14:paraId="4CCD55E9" w14:textId="0E8A2E36" w:rsidR="00B938B0" w:rsidRDefault="00B938B0">
      <w:pPr>
        <w:spacing w:after="160" w:line="259" w:lineRule="auto"/>
        <w:jc w:val="left"/>
        <w:rPr>
          <w:rFonts w:ascii="Arial" w:hAnsi="Arial" w:cs="Arial"/>
          <w:b/>
          <w:szCs w:val="24"/>
        </w:rPr>
      </w:pPr>
    </w:p>
    <w:p w14:paraId="7E6A04D8" w14:textId="0EA714E5" w:rsidR="00E97551" w:rsidRPr="00D26CCD" w:rsidRDefault="00E97551">
      <w:pPr>
        <w:rPr>
          <w:rFonts w:ascii="Arial" w:hAnsi="Arial" w:cs="Arial"/>
          <w:szCs w:val="24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990"/>
        <w:gridCol w:w="7020"/>
        <w:gridCol w:w="4230"/>
      </w:tblGrid>
      <w:tr w:rsidR="00EA2A37" w:rsidRPr="00D26CCD" w14:paraId="19D8C355" w14:textId="0DD8CBBE" w:rsidTr="00E97551">
        <w:trPr>
          <w:trHeight w:val="349"/>
        </w:trPr>
        <w:tc>
          <w:tcPr>
            <w:tcW w:w="990" w:type="dxa"/>
            <w:vMerge w:val="restart"/>
          </w:tcPr>
          <w:p w14:paraId="61450E6B" w14:textId="7A953AA8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10" w:type="dxa"/>
            <w:gridSpan w:val="2"/>
            <w:shd w:val="clear" w:color="auto" w:fill="auto"/>
          </w:tcPr>
          <w:p w14:paraId="50C111E8" w14:textId="731E0224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REJECTION OF RECOMMENDED AWARDS</w:t>
            </w:r>
          </w:p>
        </w:tc>
        <w:tc>
          <w:tcPr>
            <w:tcW w:w="4230" w:type="dxa"/>
          </w:tcPr>
          <w:p w14:paraId="510CE129" w14:textId="77777777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1E141DA2" w14:textId="7626B104" w:rsidTr="00E97551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100CF2C0" w14:textId="77777777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987E697" w14:textId="31471C14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3DA5D61E" w14:textId="77777777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4561DF76" w14:textId="2EF920F5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otes</w:t>
            </w:r>
          </w:p>
        </w:tc>
      </w:tr>
      <w:tr w:rsidR="00EA2A37" w:rsidRPr="00D26CCD" w14:paraId="6C99C094" w14:textId="56C69931" w:rsidTr="00E97551">
        <w:trPr>
          <w:trHeight w:val="349"/>
        </w:trPr>
        <w:tc>
          <w:tcPr>
            <w:tcW w:w="990" w:type="dxa"/>
            <w:vMerge/>
          </w:tcPr>
          <w:p w14:paraId="599426DC" w14:textId="77777777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21BC82EA" w14:textId="5BC96E2A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057ECD61" w14:textId="01959083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BEFD926" w14:textId="77777777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2866C32D" w14:textId="5B6A534E" w:rsidTr="00E97551">
        <w:trPr>
          <w:trHeight w:val="349"/>
        </w:trPr>
        <w:tc>
          <w:tcPr>
            <w:tcW w:w="990" w:type="dxa"/>
            <w:vMerge/>
          </w:tcPr>
          <w:p w14:paraId="58F53956" w14:textId="77777777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BAEB080" w14:textId="23A3AB74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23EF24E2" w14:textId="61D5AB5C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90AC2A3" w14:textId="77777777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349F0C8" w14:textId="4CD99EE3" w:rsidTr="00E97551">
        <w:trPr>
          <w:trHeight w:val="349"/>
        </w:trPr>
        <w:tc>
          <w:tcPr>
            <w:tcW w:w="990" w:type="dxa"/>
            <w:vMerge/>
          </w:tcPr>
          <w:p w14:paraId="3169920B" w14:textId="77777777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5145D795" w14:textId="52A57AEC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7A5D2B10" w14:textId="121624E9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53B142BB" w14:textId="77777777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FF02D9C" w14:textId="5259D8B9" w:rsidTr="00E97551">
        <w:trPr>
          <w:trHeight w:val="349"/>
        </w:trPr>
        <w:tc>
          <w:tcPr>
            <w:tcW w:w="990" w:type="dxa"/>
            <w:vMerge/>
          </w:tcPr>
          <w:p w14:paraId="3D04D5F0" w14:textId="77777777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7461A267" w14:textId="3A146F76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60A047D2" w14:textId="0D3A7E81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5BDC1469" w14:textId="77777777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0218EA04" w14:textId="5141FC2E" w:rsidTr="00E97551">
        <w:trPr>
          <w:trHeight w:val="349"/>
        </w:trPr>
        <w:tc>
          <w:tcPr>
            <w:tcW w:w="990" w:type="dxa"/>
            <w:vMerge/>
          </w:tcPr>
          <w:p w14:paraId="1EB6D569" w14:textId="77777777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32C8131" w14:textId="7D902A61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5D64E102" w14:textId="77777777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6B74509E" w14:textId="77777777" w:rsidR="00EA2A37" w:rsidRPr="00D26CCD" w:rsidRDefault="00EA2A37" w:rsidP="00B145B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1C6A3433" w14:textId="77777777" w:rsidR="00875740" w:rsidRPr="00495A00" w:rsidRDefault="00875740" w:rsidP="00F4261B">
      <w:pPr>
        <w:jc w:val="left"/>
        <w:rPr>
          <w:b/>
          <w:szCs w:val="24"/>
          <w:u w:val="single"/>
        </w:rPr>
      </w:pPr>
    </w:p>
    <w:sectPr w:rsidR="00875740" w:rsidRPr="00495A00" w:rsidSect="00A53D00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476B1D" w14:textId="77777777" w:rsidR="0086264D" w:rsidRDefault="0086264D" w:rsidP="00A53D00">
      <w:r>
        <w:separator/>
      </w:r>
    </w:p>
  </w:endnote>
  <w:endnote w:type="continuationSeparator" w:id="0">
    <w:p w14:paraId="3B035419" w14:textId="77777777" w:rsidR="0086264D" w:rsidRDefault="0086264D" w:rsidP="00A53D00">
      <w:r>
        <w:continuationSeparator/>
      </w:r>
    </w:p>
  </w:endnote>
  <w:endnote w:type="continuationNotice" w:id="1">
    <w:p w14:paraId="5C5A2790" w14:textId="77777777" w:rsidR="0086264D" w:rsidRDefault="008626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BFD292" w14:textId="75C76509" w:rsidR="0086264D" w:rsidRDefault="0086264D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>
      <w:rPr>
        <w:caps/>
        <w:noProof/>
        <w:color w:val="4472C4" w:themeColor="accent1"/>
      </w:rPr>
      <w:t xml:space="preserve"> </w:t>
    </w:r>
  </w:p>
  <w:p w14:paraId="06116873" w14:textId="77777777" w:rsidR="0086264D" w:rsidRDefault="008626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FC2CE0" w14:textId="77777777" w:rsidR="0086264D" w:rsidRDefault="0086264D" w:rsidP="00A53D00">
      <w:r>
        <w:separator/>
      </w:r>
    </w:p>
  </w:footnote>
  <w:footnote w:type="continuationSeparator" w:id="0">
    <w:p w14:paraId="42D6599E" w14:textId="77777777" w:rsidR="0086264D" w:rsidRDefault="0086264D" w:rsidP="00A53D00">
      <w:r>
        <w:continuationSeparator/>
      </w:r>
    </w:p>
  </w:footnote>
  <w:footnote w:type="continuationNotice" w:id="1">
    <w:p w14:paraId="04156575" w14:textId="77777777" w:rsidR="0086264D" w:rsidRDefault="008626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3D385" w14:textId="5BF0FB0C" w:rsidR="0086264D" w:rsidRPr="00C80AC4" w:rsidRDefault="0086264D" w:rsidP="00DC2698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450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0739C"/>
    <w:rsid w:val="00062EF9"/>
    <w:rsid w:val="000A30E1"/>
    <w:rsid w:val="00107C4C"/>
    <w:rsid w:val="0011711D"/>
    <w:rsid w:val="001A02D0"/>
    <w:rsid w:val="001A34D6"/>
    <w:rsid w:val="001A4F57"/>
    <w:rsid w:val="002D5346"/>
    <w:rsid w:val="002E36EA"/>
    <w:rsid w:val="00333431"/>
    <w:rsid w:val="003477E2"/>
    <w:rsid w:val="00463099"/>
    <w:rsid w:val="00495A00"/>
    <w:rsid w:val="00495D5D"/>
    <w:rsid w:val="004F2860"/>
    <w:rsid w:val="00555785"/>
    <w:rsid w:val="005602DD"/>
    <w:rsid w:val="005A0D8D"/>
    <w:rsid w:val="005B151D"/>
    <w:rsid w:val="006214C3"/>
    <w:rsid w:val="00642D94"/>
    <w:rsid w:val="006453CF"/>
    <w:rsid w:val="006C04D9"/>
    <w:rsid w:val="00716403"/>
    <w:rsid w:val="00750A98"/>
    <w:rsid w:val="00791663"/>
    <w:rsid w:val="007E0A87"/>
    <w:rsid w:val="007E7902"/>
    <w:rsid w:val="008028E1"/>
    <w:rsid w:val="008221B2"/>
    <w:rsid w:val="0086264D"/>
    <w:rsid w:val="00872E63"/>
    <w:rsid w:val="00875740"/>
    <w:rsid w:val="008B1317"/>
    <w:rsid w:val="008C7D85"/>
    <w:rsid w:val="00924B81"/>
    <w:rsid w:val="00983110"/>
    <w:rsid w:val="00A06951"/>
    <w:rsid w:val="00A53D00"/>
    <w:rsid w:val="00A60801"/>
    <w:rsid w:val="00A62E80"/>
    <w:rsid w:val="00AC2575"/>
    <w:rsid w:val="00AC3DFA"/>
    <w:rsid w:val="00B145BF"/>
    <w:rsid w:val="00B22D12"/>
    <w:rsid w:val="00B640AB"/>
    <w:rsid w:val="00B76326"/>
    <w:rsid w:val="00B82FB8"/>
    <w:rsid w:val="00B83528"/>
    <w:rsid w:val="00B938B0"/>
    <w:rsid w:val="00B95B1C"/>
    <w:rsid w:val="00BB0D35"/>
    <w:rsid w:val="00C14638"/>
    <w:rsid w:val="00C40509"/>
    <w:rsid w:val="00C80AC4"/>
    <w:rsid w:val="00CD1684"/>
    <w:rsid w:val="00D26CCD"/>
    <w:rsid w:val="00D641D1"/>
    <w:rsid w:val="00D74CA2"/>
    <w:rsid w:val="00D909A1"/>
    <w:rsid w:val="00DC2698"/>
    <w:rsid w:val="00E165A6"/>
    <w:rsid w:val="00E97551"/>
    <w:rsid w:val="00EA2A37"/>
    <w:rsid w:val="00F248E2"/>
    <w:rsid w:val="00F4261B"/>
    <w:rsid w:val="00F5795D"/>
    <w:rsid w:val="00FB291E"/>
    <w:rsid w:val="00FD0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76F1F936"/>
  <w15:chartTrackingRefBased/>
  <w15:docId w15:val="{6F674489-D024-426C-875F-3B8A9A88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958d24-aa26-4702-9457-8b3c02f307ab">
      <Terms xmlns="http://schemas.microsoft.com/office/infopath/2007/PartnerControls"/>
    </lcf76f155ced4ddcb4097134ff3c332f>
    <TaxCatchAll xmlns="95983808-33c6-40d7-b740-88162830191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5062A7B26364685674F1B9AD51CB9" ma:contentTypeVersion="13" ma:contentTypeDescription="Create a new document." ma:contentTypeScope="" ma:versionID="2169c44f1bf27288b4c7169530d1b726">
  <xsd:schema xmlns:xsd="http://www.w3.org/2001/XMLSchema" xmlns:xs="http://www.w3.org/2001/XMLSchema" xmlns:p="http://schemas.microsoft.com/office/2006/metadata/properties" xmlns:ns2="bd958d24-aa26-4702-9457-8b3c02f307ab" xmlns:ns3="95983808-33c6-40d7-b740-881628301918" targetNamespace="http://schemas.microsoft.com/office/2006/metadata/properties" ma:root="true" ma:fieldsID="6af912451b64e8e910b94cc952f91974" ns2:_="" ns3:_="">
    <xsd:import namespace="bd958d24-aa26-4702-9457-8b3c02f307ab"/>
    <xsd:import namespace="95983808-33c6-40d7-b740-8816283019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58d24-aa26-4702-9457-8b3c02f30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f7b5f8-060a-4a29-ade1-cc5a2d571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83808-33c6-40d7-b740-8816283019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8d08590-ce78-4e73-9393-319f64275684}" ma:internalName="TaxCatchAll" ma:showField="CatchAllData" ma:web="95983808-33c6-40d7-b740-8816283019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21A451-C4CE-4DE9-AC38-C4CA17B156A2}">
  <ds:schemaRefs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www.w3.org/XML/1998/namespace"/>
    <ds:schemaRef ds:uri="http://purl.org/dc/dcmitype/"/>
    <ds:schemaRef ds:uri="http://schemas.microsoft.com/office/2006/metadata/properties"/>
    <ds:schemaRef ds:uri="http://schemas.openxmlformats.org/package/2006/metadata/core-properties"/>
    <ds:schemaRef ds:uri="95983808-33c6-40d7-b740-881628301918"/>
    <ds:schemaRef ds:uri="bd958d24-aa26-4702-9457-8b3c02f307ab"/>
  </ds:schemaRefs>
</ds:datastoreItem>
</file>

<file path=customXml/itemProps2.xml><?xml version="1.0" encoding="utf-8"?>
<ds:datastoreItem xmlns:ds="http://schemas.openxmlformats.org/officeDocument/2006/customXml" ds:itemID="{211EB52D-E202-413A-B6A0-19407851E7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58d24-aa26-4702-9457-8b3c02f307ab"/>
    <ds:schemaRef ds:uri="95983808-33c6-40d7-b740-881628301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14D4DC-937B-44DD-AE22-A34D585C39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5</Pages>
  <Words>701</Words>
  <Characters>400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-Speaks, Tanika (Comptroller)</dc:creator>
  <cp:keywords/>
  <dc:description/>
  <cp:lastModifiedBy>Shannon, Geoff (Comptroller)</cp:lastModifiedBy>
  <cp:revision>18</cp:revision>
  <cp:lastPrinted>2023-04-05T12:48:00Z</cp:lastPrinted>
  <dcterms:created xsi:type="dcterms:W3CDTF">2023-04-03T20:50:00Z</dcterms:created>
  <dcterms:modified xsi:type="dcterms:W3CDTF">2023-04-05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E5062A7B26364685674F1B9AD51CB9</vt:lpwstr>
  </property>
  <property fmtid="{D5CDD505-2E9C-101B-9397-08002B2CF9AE}" pid="3" name="MediaServiceImageTags">
    <vt:lpwstr/>
  </property>
</Properties>
</file>